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Theme="majorEastAsia" w:hAnsi="Arial" w:cs="Arial"/>
          <w:bCs/>
          <w:color w:val="006FB5"/>
          <w:sz w:val="32"/>
          <w:szCs w:val="32"/>
        </w:rPr>
        <w:id w:val="1312295113"/>
        <w:placeholder>
          <w:docPart w:val="28DCA9998BCF47A7A3F5269C82AA9229"/>
        </w:placeholder>
      </w:sdtPr>
      <w:sdtEndPr>
        <w:rPr>
          <w:b/>
          <w:bCs w:val="0"/>
          <w:color w:val="0070C0"/>
          <w:sz w:val="36"/>
          <w:szCs w:val="36"/>
        </w:rPr>
      </w:sdtEndPr>
      <w:sdtContent>
        <w:p w14:paraId="67B9AEF4" w14:textId="0CD59F70" w:rsidR="009D2186" w:rsidRPr="00B05950" w:rsidRDefault="00AF423D" w:rsidP="00B05950">
          <w:pPr>
            <w:keepNext/>
            <w:keepLines/>
            <w:spacing w:before="120" w:after="360" w:line="360" w:lineRule="auto"/>
            <w:jc w:val="center"/>
            <w:outlineLvl w:val="0"/>
            <w:rPr>
              <w:rFonts w:ascii="Arial" w:eastAsiaTheme="majorEastAsia" w:hAnsi="Arial" w:cs="Arial"/>
              <w:b/>
              <w:bCs/>
              <w:color w:val="0070C0"/>
              <w:sz w:val="36"/>
              <w:szCs w:val="36"/>
            </w:rPr>
          </w:pPr>
          <w:r w:rsidRPr="008E2ADB">
            <w:rPr>
              <w:rFonts w:ascii="Arial" w:eastAsiaTheme="majorEastAsia" w:hAnsi="Arial" w:cs="Arial"/>
              <w:b/>
              <w:noProof/>
              <w:color w:val="0070C0"/>
              <w:sz w:val="32"/>
              <w:szCs w:val="32"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0B3937D" wp14:editId="640EBAE1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77825</wp:posOffset>
                    </wp:positionV>
                    <wp:extent cx="7563485" cy="147955"/>
                    <wp:effectExtent l="0" t="0" r="18415" b="23495"/>
                    <wp:wrapNone/>
                    <wp:docPr id="2" name="Rectangle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563485" cy="147955"/>
                            </a:xfrm>
                            <a:prstGeom prst="rect">
                              <a:avLst/>
                            </a:prstGeom>
                            <a:solidFill>
                              <a:srgbClr val="FFC000"/>
                            </a:solidFill>
                            <a:ln w="12700" cap="flat" cmpd="sng" algn="ctr">
                              <a:solidFill>
                                <a:srgbClr val="FFCC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31B841B0" id="Rectangle 2" o:spid="_x0000_s1026" style="position:absolute;margin-left:0;margin-top:29.75pt;width:595.55pt;height:11.65pt;z-index:25165824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" fillcolor="#ffc000" strokecolor="#fc0" strokeweight="1pt">
                    <w10:wrap anchorx="margin"/>
                  </v:rect>
                </w:pict>
              </mc:Fallback>
            </mc:AlternateContent>
          </w:r>
          <w:r w:rsidR="008E2ADB" w:rsidRPr="008E2ADB">
            <w:rPr>
              <w:rFonts w:ascii="Arial" w:eastAsiaTheme="majorEastAsia" w:hAnsi="Arial" w:cs="Arial"/>
              <w:b/>
              <w:color w:val="006FB5"/>
              <w:sz w:val="32"/>
              <w:szCs w:val="32"/>
            </w:rPr>
            <w:t>Disability Advocate</w:t>
          </w:r>
          <w:r w:rsidR="008E2ADB" w:rsidRPr="008E2ADB">
            <w:rPr>
              <w:rFonts w:ascii="Arial" w:eastAsiaTheme="majorEastAsia" w:hAnsi="Arial" w:cs="Arial"/>
              <w:bCs/>
              <w:color w:val="006FB5"/>
              <w:sz w:val="32"/>
              <w:szCs w:val="32"/>
            </w:rPr>
            <w:t xml:space="preserve"> </w:t>
          </w:r>
          <w:r w:rsidR="00457507" w:rsidRPr="00457507">
            <w:rPr>
              <w:rFonts w:ascii="Arial" w:eastAsiaTheme="majorEastAsia" w:hAnsi="Arial" w:cs="Arial"/>
              <w:b/>
              <w:color w:val="006FB5"/>
              <w:sz w:val="32"/>
              <w:szCs w:val="32"/>
            </w:rPr>
            <w:t xml:space="preserve">and </w:t>
          </w:r>
          <w:r w:rsidR="00AD5F57" w:rsidRPr="008E2ADB">
            <w:rPr>
              <w:rFonts w:ascii="Arial" w:eastAsiaTheme="majorEastAsia" w:hAnsi="Arial" w:cs="Arial"/>
              <w:b/>
              <w:bCs/>
              <w:noProof/>
              <w:color w:val="0070C0"/>
              <w:sz w:val="32"/>
              <w:szCs w:val="32"/>
              <w:lang w:eastAsia="en-AU"/>
            </w:rPr>
            <w:t xml:space="preserve">NDIS Appeals Officer </w:t>
          </w:r>
          <w:r w:rsidR="00AD5F57" w:rsidRPr="008E2ADB">
            <w:rPr>
              <w:rFonts w:ascii="Arial" w:eastAsiaTheme="majorEastAsia" w:hAnsi="Arial" w:cs="Arial"/>
              <w:b/>
              <w:bCs/>
              <w:color w:val="0070C0"/>
              <w:sz w:val="32"/>
              <w:szCs w:val="32"/>
            </w:rPr>
            <w:t>Position Description</w:t>
          </w:r>
        </w:p>
      </w:sdtContent>
    </w:sdt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7626"/>
      </w:tblGrid>
      <w:tr w:rsidR="00AF423D" w:rsidRPr="00B05950" w14:paraId="0FA8B3DF" w14:textId="77777777" w:rsidTr="001D4691">
        <w:tc>
          <w:tcPr>
            <w:tcW w:w="2830" w:type="dxa"/>
          </w:tcPr>
          <w:p w14:paraId="2291F0EB" w14:textId="3DCCF010" w:rsidR="00AF423D" w:rsidRPr="00B05950" w:rsidRDefault="00AF423D" w:rsidP="00D24DD3">
            <w:pPr>
              <w:tabs>
                <w:tab w:val="left" w:pos="2745"/>
              </w:tabs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05950">
              <w:rPr>
                <w:rFonts w:ascii="Arial" w:hAnsi="Arial" w:cs="Arial"/>
                <w:b/>
                <w:sz w:val="24"/>
                <w:szCs w:val="24"/>
              </w:rPr>
              <w:t>Position</w:t>
            </w:r>
          </w:p>
        </w:tc>
        <w:tc>
          <w:tcPr>
            <w:tcW w:w="7626" w:type="dxa"/>
          </w:tcPr>
          <w:p w14:paraId="53D43957" w14:textId="16778135" w:rsidR="00AF423D" w:rsidRPr="00B05950" w:rsidRDefault="00C24A8A" w:rsidP="00D24DD3">
            <w:pPr>
              <w:tabs>
                <w:tab w:val="left" w:pos="2745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404040"/>
                <w:sz w:val="24"/>
                <w:szCs w:val="24"/>
                <w:shd w:val="clear" w:color="auto" w:fill="FFFFFF"/>
              </w:rPr>
              <w:t>Disability Advocate and NDIS Appeals Officer</w:t>
            </w:r>
          </w:p>
        </w:tc>
      </w:tr>
      <w:tr w:rsidR="00AF423D" w:rsidRPr="00B05950" w14:paraId="10A1F00B" w14:textId="77777777" w:rsidTr="001D4691">
        <w:tc>
          <w:tcPr>
            <w:tcW w:w="2830" w:type="dxa"/>
          </w:tcPr>
          <w:p w14:paraId="56092FC0" w14:textId="3E90A8C7" w:rsidR="00AF423D" w:rsidRPr="00B05950" w:rsidRDefault="00AF423D" w:rsidP="00D24DD3">
            <w:pPr>
              <w:tabs>
                <w:tab w:val="left" w:pos="2745"/>
              </w:tabs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05950">
              <w:rPr>
                <w:rFonts w:ascii="Arial" w:hAnsi="Arial" w:cs="Arial"/>
                <w:b/>
                <w:sz w:val="24"/>
                <w:szCs w:val="24"/>
              </w:rPr>
              <w:t>Employer</w:t>
            </w:r>
          </w:p>
        </w:tc>
        <w:tc>
          <w:tcPr>
            <w:tcW w:w="7626" w:type="dxa"/>
          </w:tcPr>
          <w:p w14:paraId="3979CC5D" w14:textId="7C8BAF03" w:rsidR="00AF423D" w:rsidRPr="00B05950" w:rsidRDefault="00AF423D" w:rsidP="00D24DD3">
            <w:pPr>
              <w:tabs>
                <w:tab w:val="left" w:pos="2745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B05950">
              <w:rPr>
                <w:rFonts w:ascii="Arial" w:hAnsi="Arial" w:cs="Arial"/>
                <w:sz w:val="24"/>
                <w:szCs w:val="24"/>
              </w:rPr>
              <w:t>Rights Information and Advocacy Centre Inc. (RIAC)</w:t>
            </w:r>
          </w:p>
        </w:tc>
      </w:tr>
      <w:tr w:rsidR="00403C46" w:rsidRPr="00B05950" w14:paraId="320B43E9" w14:textId="77777777" w:rsidTr="001D4691">
        <w:tc>
          <w:tcPr>
            <w:tcW w:w="2830" w:type="dxa"/>
          </w:tcPr>
          <w:p w14:paraId="2F828AD2" w14:textId="46353BDC" w:rsidR="00403C46" w:rsidRPr="00B05950" w:rsidRDefault="00403C46" w:rsidP="00D24DD3">
            <w:pPr>
              <w:tabs>
                <w:tab w:val="left" w:pos="2745"/>
              </w:tabs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05950">
              <w:rPr>
                <w:rFonts w:ascii="Arial" w:hAnsi="Arial" w:cs="Arial"/>
                <w:b/>
                <w:sz w:val="24"/>
                <w:szCs w:val="24"/>
              </w:rPr>
              <w:t>Award</w:t>
            </w:r>
          </w:p>
        </w:tc>
        <w:tc>
          <w:tcPr>
            <w:tcW w:w="7626" w:type="dxa"/>
          </w:tcPr>
          <w:p w14:paraId="3E14764D" w14:textId="03464077" w:rsidR="00403C46" w:rsidRPr="00B05950" w:rsidRDefault="00403C46" w:rsidP="00D24DD3">
            <w:pPr>
              <w:tabs>
                <w:tab w:val="left" w:pos="2745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B05950">
              <w:rPr>
                <w:rFonts w:ascii="Arial" w:hAnsi="Arial" w:cs="Arial"/>
                <w:sz w:val="24"/>
                <w:szCs w:val="24"/>
              </w:rPr>
              <w:t>Social, Community, Home Care and Disability Services Industry Award 2010 and the National Employment Standards</w:t>
            </w:r>
          </w:p>
        </w:tc>
      </w:tr>
      <w:tr w:rsidR="00403C46" w:rsidRPr="00B05950" w14:paraId="7698CA69" w14:textId="77777777" w:rsidTr="001D4691">
        <w:tc>
          <w:tcPr>
            <w:tcW w:w="2830" w:type="dxa"/>
          </w:tcPr>
          <w:p w14:paraId="7539169C" w14:textId="2D30B56C" w:rsidR="00403C46" w:rsidRPr="00B05950" w:rsidRDefault="00403C46" w:rsidP="00D24DD3">
            <w:pPr>
              <w:tabs>
                <w:tab w:val="left" w:pos="2745"/>
              </w:tabs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05950">
              <w:rPr>
                <w:rFonts w:ascii="Arial" w:hAnsi="Arial" w:cs="Arial"/>
                <w:b/>
                <w:sz w:val="24"/>
                <w:szCs w:val="24"/>
              </w:rPr>
              <w:t>Classification</w:t>
            </w:r>
          </w:p>
        </w:tc>
        <w:tc>
          <w:tcPr>
            <w:tcW w:w="7626" w:type="dxa"/>
          </w:tcPr>
          <w:p w14:paraId="2A255E20" w14:textId="3B8CBDB8" w:rsidR="00403C46" w:rsidRPr="00B05950" w:rsidRDefault="00403C46" w:rsidP="00D24DD3">
            <w:pPr>
              <w:tabs>
                <w:tab w:val="left" w:pos="2745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B05950">
              <w:rPr>
                <w:rFonts w:ascii="Arial" w:hAnsi="Arial" w:cs="Arial"/>
                <w:sz w:val="24"/>
                <w:szCs w:val="24"/>
              </w:rPr>
              <w:t>Social and Community Services</w:t>
            </w:r>
          </w:p>
        </w:tc>
      </w:tr>
      <w:tr w:rsidR="00403C46" w:rsidRPr="00B05950" w14:paraId="1F06CA17" w14:textId="77777777" w:rsidTr="001D4691">
        <w:tc>
          <w:tcPr>
            <w:tcW w:w="2830" w:type="dxa"/>
          </w:tcPr>
          <w:p w14:paraId="5E9A27B6" w14:textId="1E1A0271" w:rsidR="00403C46" w:rsidRPr="00B05950" w:rsidRDefault="00403C46" w:rsidP="00D24DD3">
            <w:pPr>
              <w:tabs>
                <w:tab w:val="left" w:pos="2745"/>
              </w:tabs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05950">
              <w:rPr>
                <w:rFonts w:ascii="Arial" w:hAnsi="Arial" w:cs="Arial"/>
                <w:b/>
                <w:sz w:val="24"/>
                <w:szCs w:val="24"/>
              </w:rPr>
              <w:t>Manager</w:t>
            </w:r>
          </w:p>
        </w:tc>
        <w:tc>
          <w:tcPr>
            <w:tcW w:w="7626" w:type="dxa"/>
          </w:tcPr>
          <w:p w14:paraId="5AF25DD6" w14:textId="377151A2" w:rsidR="00403C46" w:rsidRPr="00B05950" w:rsidRDefault="001D4691" w:rsidP="00D24DD3">
            <w:pPr>
              <w:tabs>
                <w:tab w:val="left" w:pos="2745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B05950">
              <w:rPr>
                <w:rFonts w:ascii="Arial" w:hAnsi="Arial" w:cs="Arial"/>
                <w:sz w:val="24"/>
                <w:szCs w:val="24"/>
              </w:rPr>
              <w:t>Operations Manager</w:t>
            </w:r>
          </w:p>
        </w:tc>
      </w:tr>
    </w:tbl>
    <w:p w14:paraId="744F538F" w14:textId="77777777" w:rsidR="00B05950" w:rsidRDefault="00B05950" w:rsidP="00D24DD3">
      <w:pPr>
        <w:tabs>
          <w:tab w:val="left" w:pos="2745"/>
        </w:tabs>
        <w:spacing w:line="360" w:lineRule="auto"/>
        <w:rPr>
          <w:rFonts w:ascii="Arial" w:hAnsi="Arial" w:cs="Arial"/>
          <w:b/>
          <w:sz w:val="24"/>
          <w:szCs w:val="24"/>
        </w:rPr>
      </w:pPr>
    </w:p>
    <w:p w14:paraId="57383582" w14:textId="6AE87EA4" w:rsidR="00485101" w:rsidRPr="00B05950" w:rsidRDefault="00A657D3" w:rsidP="00D24DD3">
      <w:pPr>
        <w:tabs>
          <w:tab w:val="left" w:pos="2745"/>
        </w:tabs>
        <w:spacing w:line="360" w:lineRule="auto"/>
        <w:rPr>
          <w:rFonts w:ascii="Arial" w:hAnsi="Arial" w:cs="Arial"/>
          <w:b/>
          <w:sz w:val="28"/>
          <w:szCs w:val="28"/>
        </w:rPr>
      </w:pPr>
      <w:r w:rsidRPr="00B05950">
        <w:rPr>
          <w:rFonts w:ascii="Arial" w:hAnsi="Arial" w:cs="Arial"/>
          <w:b/>
          <w:sz w:val="28"/>
          <w:szCs w:val="28"/>
        </w:rPr>
        <w:t>About the organisation</w:t>
      </w:r>
    </w:p>
    <w:p w14:paraId="58BB1F4E" w14:textId="10809DED" w:rsidR="00AD5F57" w:rsidRPr="006C73CE" w:rsidRDefault="00AD5F57" w:rsidP="7EFF2309">
      <w:pPr>
        <w:shd w:val="clear" w:color="auto" w:fill="FFFFFF" w:themeFill="background1"/>
        <w:spacing w:after="150" w:line="360" w:lineRule="auto"/>
        <w:rPr>
          <w:rFonts w:ascii="Arial" w:eastAsia="Times New Roman" w:hAnsi="Arial" w:cs="Arial"/>
          <w:sz w:val="24"/>
          <w:szCs w:val="24"/>
          <w:lang w:eastAsia="en-AU"/>
        </w:rPr>
      </w:pPr>
      <w:r w:rsidRPr="7EFF2309">
        <w:rPr>
          <w:rFonts w:ascii="Arial" w:eastAsia="Times New Roman" w:hAnsi="Arial" w:cs="Arial"/>
          <w:sz w:val="24"/>
          <w:szCs w:val="24"/>
          <w:lang w:eastAsia="en-AU"/>
        </w:rPr>
        <w:t xml:space="preserve">The Rights Information &amp; Advocacy Centre Inc. (RIAC) is a </w:t>
      </w:r>
      <w:r w:rsidR="001D4691" w:rsidRPr="7EFF2309">
        <w:rPr>
          <w:rFonts w:ascii="Arial" w:eastAsia="Times New Roman" w:hAnsi="Arial" w:cs="Arial"/>
          <w:sz w:val="24"/>
          <w:szCs w:val="24"/>
          <w:lang w:eastAsia="en-AU"/>
        </w:rPr>
        <w:t>not-for-profit</w:t>
      </w:r>
      <w:r w:rsidRPr="7EFF2309">
        <w:rPr>
          <w:rFonts w:ascii="Arial" w:eastAsia="Times New Roman" w:hAnsi="Arial" w:cs="Arial"/>
          <w:sz w:val="24"/>
          <w:szCs w:val="24"/>
          <w:lang w:eastAsia="en-AU"/>
        </w:rPr>
        <w:t xml:space="preserve"> organisation operating throughout central and </w:t>
      </w:r>
      <w:r w:rsidR="00252D68">
        <w:rPr>
          <w:rFonts w:ascii="Arial" w:eastAsia="Times New Roman" w:hAnsi="Arial" w:cs="Arial"/>
          <w:sz w:val="24"/>
          <w:szCs w:val="24"/>
          <w:lang w:eastAsia="en-AU"/>
        </w:rPr>
        <w:t>N</w:t>
      </w:r>
      <w:r w:rsidR="00252D68" w:rsidRPr="7EFF2309">
        <w:rPr>
          <w:rFonts w:ascii="Arial" w:eastAsia="Times New Roman" w:hAnsi="Arial" w:cs="Arial"/>
          <w:sz w:val="24"/>
          <w:szCs w:val="24"/>
          <w:lang w:eastAsia="en-AU"/>
        </w:rPr>
        <w:t>orth-western</w:t>
      </w:r>
      <w:r w:rsidRPr="7EFF2309">
        <w:rPr>
          <w:rFonts w:ascii="Arial" w:eastAsia="Times New Roman" w:hAnsi="Arial" w:cs="Arial"/>
          <w:sz w:val="24"/>
          <w:szCs w:val="24"/>
          <w:lang w:eastAsia="en-AU"/>
        </w:rPr>
        <w:t xml:space="preserve"> Victoria, </w:t>
      </w:r>
      <w:r w:rsidR="00252D68" w:rsidRPr="7EFF2309">
        <w:rPr>
          <w:rFonts w:ascii="Arial" w:eastAsia="Times New Roman" w:hAnsi="Arial" w:cs="Arial"/>
          <w:sz w:val="24"/>
          <w:szCs w:val="24"/>
          <w:lang w:eastAsia="en-AU"/>
        </w:rPr>
        <w:t>Geelong,</w:t>
      </w:r>
      <w:r w:rsidRPr="7EFF2309">
        <w:rPr>
          <w:rFonts w:ascii="Arial" w:eastAsia="Times New Roman" w:hAnsi="Arial" w:cs="Arial"/>
          <w:sz w:val="24"/>
          <w:szCs w:val="24"/>
          <w:lang w:eastAsia="en-AU"/>
        </w:rPr>
        <w:t xml:space="preserve"> and </w:t>
      </w:r>
      <w:r w:rsidR="00AA59CB" w:rsidRPr="7EFF2309">
        <w:rPr>
          <w:rFonts w:ascii="Arial" w:eastAsia="Times New Roman" w:hAnsi="Arial" w:cs="Arial"/>
          <w:sz w:val="24"/>
          <w:szCs w:val="24"/>
          <w:lang w:eastAsia="en-AU"/>
        </w:rPr>
        <w:t>S</w:t>
      </w:r>
      <w:r w:rsidRPr="7EFF2309">
        <w:rPr>
          <w:rFonts w:ascii="Arial" w:eastAsia="Times New Roman" w:hAnsi="Arial" w:cs="Arial"/>
          <w:sz w:val="24"/>
          <w:szCs w:val="24"/>
          <w:lang w:eastAsia="en-AU"/>
        </w:rPr>
        <w:t>outhern New South Wales</w:t>
      </w:r>
      <w:r w:rsidR="00AA59CB" w:rsidRPr="7EFF2309">
        <w:rPr>
          <w:rFonts w:ascii="Arial" w:eastAsia="Times New Roman" w:hAnsi="Arial" w:cs="Arial"/>
          <w:sz w:val="24"/>
          <w:szCs w:val="24"/>
          <w:lang w:eastAsia="en-AU"/>
        </w:rPr>
        <w:t xml:space="preserve">. </w:t>
      </w:r>
    </w:p>
    <w:p w14:paraId="0B3CF53A" w14:textId="7E11E673" w:rsidR="00AD5F57" w:rsidRPr="006C73CE" w:rsidRDefault="00AA59CB" w:rsidP="7EFF2309">
      <w:pPr>
        <w:shd w:val="clear" w:color="auto" w:fill="FFFFFF" w:themeFill="background1"/>
        <w:spacing w:after="150" w:line="360" w:lineRule="auto"/>
        <w:rPr>
          <w:rFonts w:ascii="Arial" w:eastAsia="Times New Roman" w:hAnsi="Arial" w:cs="Arial"/>
          <w:sz w:val="24"/>
          <w:szCs w:val="24"/>
          <w:lang w:eastAsia="en-AU"/>
        </w:rPr>
      </w:pPr>
      <w:r w:rsidRPr="48E5CE69">
        <w:rPr>
          <w:rFonts w:ascii="Arial" w:eastAsia="Times New Roman" w:hAnsi="Arial" w:cs="Arial"/>
          <w:sz w:val="24"/>
          <w:szCs w:val="24"/>
          <w:lang w:eastAsia="en-AU"/>
        </w:rPr>
        <w:t>RIAC</w:t>
      </w:r>
      <w:r w:rsidR="00F15450" w:rsidRPr="48E5CE69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="00AD5F57" w:rsidRPr="48E5CE69">
        <w:rPr>
          <w:rFonts w:ascii="Arial" w:eastAsia="Times New Roman" w:hAnsi="Arial" w:cs="Arial"/>
          <w:sz w:val="24"/>
          <w:szCs w:val="24"/>
          <w:lang w:eastAsia="en-AU"/>
        </w:rPr>
        <w:t>provid</w:t>
      </w:r>
      <w:r w:rsidRPr="48E5CE69">
        <w:rPr>
          <w:rFonts w:ascii="Arial" w:eastAsia="Times New Roman" w:hAnsi="Arial" w:cs="Arial"/>
          <w:sz w:val="24"/>
          <w:szCs w:val="24"/>
          <w:lang w:eastAsia="en-AU"/>
        </w:rPr>
        <w:t>es</w:t>
      </w:r>
      <w:r w:rsidR="00AD5F57" w:rsidRPr="48E5CE69">
        <w:rPr>
          <w:rFonts w:ascii="Arial" w:eastAsia="Times New Roman" w:hAnsi="Arial" w:cs="Arial"/>
          <w:sz w:val="24"/>
          <w:szCs w:val="24"/>
          <w:lang w:eastAsia="en-AU"/>
        </w:rPr>
        <w:t xml:space="preserve"> information, </w:t>
      </w:r>
      <w:r w:rsidR="001D4691" w:rsidRPr="48E5CE69">
        <w:rPr>
          <w:rFonts w:ascii="Arial" w:eastAsia="Times New Roman" w:hAnsi="Arial" w:cs="Arial"/>
          <w:sz w:val="24"/>
          <w:szCs w:val="24"/>
          <w:lang w:eastAsia="en-AU"/>
        </w:rPr>
        <w:t>advocacy,</w:t>
      </w:r>
      <w:r w:rsidR="00AD5F57" w:rsidRPr="48E5CE69">
        <w:rPr>
          <w:rFonts w:ascii="Arial" w:eastAsia="Times New Roman" w:hAnsi="Arial" w:cs="Arial"/>
          <w:sz w:val="24"/>
          <w:szCs w:val="24"/>
          <w:lang w:eastAsia="en-AU"/>
        </w:rPr>
        <w:t xml:space="preserve"> and support to people with disabilit</w:t>
      </w:r>
      <w:r w:rsidRPr="48E5CE69">
        <w:rPr>
          <w:rFonts w:ascii="Arial" w:eastAsia="Times New Roman" w:hAnsi="Arial" w:cs="Arial"/>
          <w:sz w:val="24"/>
          <w:szCs w:val="24"/>
          <w:lang w:eastAsia="en-AU"/>
        </w:rPr>
        <w:t>y</w:t>
      </w:r>
      <w:r w:rsidR="00AD5F57" w:rsidRPr="48E5CE69">
        <w:rPr>
          <w:rFonts w:ascii="Arial" w:eastAsia="Times New Roman" w:hAnsi="Arial" w:cs="Arial"/>
          <w:sz w:val="24"/>
          <w:szCs w:val="24"/>
          <w:lang w:eastAsia="en-AU"/>
        </w:rPr>
        <w:t xml:space="preserve">, older people, their families, </w:t>
      </w:r>
      <w:r w:rsidR="00252D68" w:rsidRPr="48E5CE69">
        <w:rPr>
          <w:rFonts w:ascii="Arial" w:eastAsia="Times New Roman" w:hAnsi="Arial" w:cs="Arial"/>
          <w:sz w:val="24"/>
          <w:szCs w:val="24"/>
          <w:lang w:eastAsia="en-AU"/>
        </w:rPr>
        <w:t>carers,</w:t>
      </w:r>
      <w:r w:rsidR="00AD5F57" w:rsidRPr="48E5CE69">
        <w:rPr>
          <w:rFonts w:ascii="Arial" w:eastAsia="Times New Roman" w:hAnsi="Arial" w:cs="Arial"/>
          <w:sz w:val="24"/>
          <w:szCs w:val="24"/>
          <w:lang w:eastAsia="en-AU"/>
        </w:rPr>
        <w:t xml:space="preserve"> and communities. </w:t>
      </w:r>
    </w:p>
    <w:p w14:paraId="2626F5AA" w14:textId="1F01348F" w:rsidR="1CA10A06" w:rsidRDefault="1CA10A06" w:rsidP="7EFF2309">
      <w:pPr>
        <w:shd w:val="clear" w:color="auto" w:fill="FFFFFF" w:themeFill="background1"/>
        <w:spacing w:after="150" w:line="360" w:lineRule="auto"/>
        <w:rPr>
          <w:rFonts w:ascii="Arial" w:eastAsia="Times New Roman" w:hAnsi="Arial" w:cs="Arial"/>
          <w:sz w:val="24"/>
          <w:szCs w:val="24"/>
          <w:lang w:eastAsia="en-AU"/>
        </w:rPr>
      </w:pPr>
      <w:r w:rsidRPr="48E5CE69">
        <w:rPr>
          <w:rFonts w:ascii="Arial" w:eastAsia="Times New Roman" w:hAnsi="Arial" w:cs="Arial"/>
          <w:sz w:val="24"/>
          <w:szCs w:val="24"/>
          <w:lang w:eastAsia="en-AU"/>
        </w:rPr>
        <w:t>RIAC are committed to employing people who identify as Aboriginal and Torres Strait Islander and those with a l</w:t>
      </w:r>
      <w:r w:rsidR="7DE56962" w:rsidRPr="48E5CE69">
        <w:rPr>
          <w:rFonts w:ascii="Arial" w:eastAsia="Times New Roman" w:hAnsi="Arial" w:cs="Arial"/>
          <w:sz w:val="24"/>
          <w:szCs w:val="24"/>
          <w:lang w:eastAsia="en-AU"/>
        </w:rPr>
        <w:t>i</w:t>
      </w:r>
      <w:r w:rsidRPr="48E5CE69">
        <w:rPr>
          <w:rFonts w:ascii="Arial" w:eastAsia="Times New Roman" w:hAnsi="Arial" w:cs="Arial"/>
          <w:sz w:val="24"/>
          <w:szCs w:val="24"/>
          <w:lang w:eastAsia="en-AU"/>
        </w:rPr>
        <w:t>ved experience of disability.</w:t>
      </w:r>
    </w:p>
    <w:p w14:paraId="422DA89D" w14:textId="38CD7A59" w:rsidR="009A7477" w:rsidRDefault="00AD5F57" w:rsidP="7EFF2309">
      <w:pPr>
        <w:shd w:val="clear" w:color="auto" w:fill="FFFFFF" w:themeFill="background1"/>
        <w:spacing w:after="150" w:line="360" w:lineRule="auto"/>
        <w:rPr>
          <w:rFonts w:ascii="Arial" w:eastAsia="Times New Roman" w:hAnsi="Arial" w:cs="Arial"/>
          <w:sz w:val="24"/>
          <w:szCs w:val="24"/>
          <w:lang w:eastAsia="en-AU"/>
        </w:rPr>
      </w:pPr>
      <w:r w:rsidRPr="7EFF2309">
        <w:rPr>
          <w:rFonts w:ascii="Arial" w:eastAsia="Times New Roman" w:hAnsi="Arial" w:cs="Arial"/>
          <w:sz w:val="24"/>
          <w:szCs w:val="24"/>
          <w:lang w:eastAsia="en-AU"/>
        </w:rPr>
        <w:t xml:space="preserve">The Australian Government has provided funding for a National Disability Insurance Scheme Appeals Program which plays an important role in ensuring that National Disability Insurance Scheme (NDIS) decisions are fair and robust. </w:t>
      </w:r>
    </w:p>
    <w:p w14:paraId="141EFCA1" w14:textId="56912F9A" w:rsidR="009A7477" w:rsidRDefault="00AD5F57" w:rsidP="7EFF2309">
      <w:pPr>
        <w:shd w:val="clear" w:color="auto" w:fill="FFFFFF" w:themeFill="background1"/>
        <w:spacing w:after="150" w:line="360" w:lineRule="auto"/>
        <w:rPr>
          <w:rFonts w:ascii="Arial" w:eastAsia="Times New Roman" w:hAnsi="Arial" w:cs="Arial"/>
          <w:sz w:val="24"/>
          <w:szCs w:val="24"/>
          <w:lang w:eastAsia="en-AU"/>
        </w:rPr>
      </w:pPr>
      <w:r w:rsidRPr="7EFF2309">
        <w:rPr>
          <w:rFonts w:ascii="Arial" w:eastAsia="Times New Roman" w:hAnsi="Arial" w:cs="Arial"/>
          <w:sz w:val="24"/>
          <w:szCs w:val="24"/>
          <w:lang w:eastAsia="en-AU"/>
        </w:rPr>
        <w:t xml:space="preserve">RIAC provides this program in </w:t>
      </w:r>
      <w:r w:rsidR="009B0335" w:rsidRPr="7EFF2309">
        <w:rPr>
          <w:rFonts w:ascii="Arial" w:eastAsia="Times New Roman" w:hAnsi="Arial" w:cs="Arial"/>
          <w:sz w:val="24"/>
          <w:szCs w:val="24"/>
          <w:lang w:eastAsia="en-AU"/>
        </w:rPr>
        <w:t>several</w:t>
      </w:r>
      <w:r w:rsidRPr="7EFF2309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="009A7477" w:rsidRPr="7EFF2309">
        <w:rPr>
          <w:rFonts w:ascii="Arial" w:eastAsia="Times New Roman" w:hAnsi="Arial" w:cs="Arial"/>
          <w:sz w:val="24"/>
          <w:szCs w:val="24"/>
          <w:lang w:eastAsia="en-AU"/>
        </w:rPr>
        <w:t xml:space="preserve">local government </w:t>
      </w:r>
      <w:r w:rsidRPr="7EFF2309">
        <w:rPr>
          <w:rFonts w:ascii="Arial" w:eastAsia="Times New Roman" w:hAnsi="Arial" w:cs="Arial"/>
          <w:sz w:val="24"/>
          <w:szCs w:val="24"/>
          <w:lang w:eastAsia="en-AU"/>
        </w:rPr>
        <w:t xml:space="preserve">areas. </w:t>
      </w:r>
    </w:p>
    <w:p w14:paraId="360DECE3" w14:textId="7BCD3D05" w:rsidR="00A657D3" w:rsidRPr="006C73CE" w:rsidRDefault="00AD5F57" w:rsidP="7EFF2309">
      <w:pPr>
        <w:shd w:val="clear" w:color="auto" w:fill="FFFFFF" w:themeFill="background1"/>
        <w:spacing w:after="150" w:line="360" w:lineRule="auto"/>
        <w:rPr>
          <w:rFonts w:ascii="Arial" w:eastAsia="Times New Roman" w:hAnsi="Arial" w:cs="Arial"/>
          <w:sz w:val="24"/>
          <w:szCs w:val="24"/>
          <w:lang w:eastAsia="en-AU"/>
        </w:rPr>
      </w:pPr>
      <w:r w:rsidRPr="48E5CE69">
        <w:rPr>
          <w:rFonts w:ascii="Arial" w:eastAsia="Times New Roman" w:hAnsi="Arial" w:cs="Arial"/>
          <w:sz w:val="24"/>
          <w:szCs w:val="24"/>
          <w:lang w:eastAsia="en-AU"/>
        </w:rPr>
        <w:t xml:space="preserve">There is a strong commitment to ensuring that the NDIS Appeals program is accessible and as non-adversarial as possible for people with disability and, as part of that commitment, all applicants seeking reviews by the Administrative Appeals Tribunal </w:t>
      </w:r>
      <w:r w:rsidR="55FC10CD" w:rsidRPr="48E5CE69">
        <w:rPr>
          <w:rFonts w:ascii="Arial" w:eastAsia="Times New Roman" w:hAnsi="Arial" w:cs="Arial"/>
          <w:sz w:val="24"/>
          <w:szCs w:val="24"/>
          <w:lang w:eastAsia="en-AU"/>
        </w:rPr>
        <w:t xml:space="preserve">(AAT) </w:t>
      </w:r>
      <w:r w:rsidRPr="48E5CE69">
        <w:rPr>
          <w:rFonts w:ascii="Arial" w:eastAsia="Times New Roman" w:hAnsi="Arial" w:cs="Arial"/>
          <w:sz w:val="24"/>
          <w:szCs w:val="24"/>
          <w:lang w:eastAsia="en-AU"/>
        </w:rPr>
        <w:t xml:space="preserve">will be entitled to a support person. </w:t>
      </w:r>
    </w:p>
    <w:p w14:paraId="6C51F453" w14:textId="406E27F8" w:rsidR="00A83544" w:rsidRPr="006C73CE" w:rsidRDefault="00A83544" w:rsidP="00D24DD3">
      <w:pPr>
        <w:tabs>
          <w:tab w:val="left" w:pos="8364"/>
        </w:tabs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24193633" w14:textId="61A05EF7" w:rsidR="00AD5F57" w:rsidRPr="009B357D" w:rsidRDefault="00A657D3" w:rsidP="009B357D">
      <w:pPr>
        <w:tabs>
          <w:tab w:val="left" w:pos="2745"/>
        </w:tabs>
        <w:spacing w:line="360" w:lineRule="auto"/>
        <w:rPr>
          <w:rFonts w:ascii="Arial" w:hAnsi="Arial" w:cs="Arial"/>
          <w:b/>
          <w:sz w:val="24"/>
          <w:szCs w:val="24"/>
        </w:rPr>
      </w:pPr>
      <w:r w:rsidRPr="006C73CE">
        <w:rPr>
          <w:rFonts w:ascii="Arial" w:hAnsi="Arial" w:cs="Arial"/>
          <w:b/>
          <w:sz w:val="24"/>
          <w:szCs w:val="24"/>
        </w:rPr>
        <w:t>Position Objective</w:t>
      </w:r>
    </w:p>
    <w:p w14:paraId="7311AF34" w14:textId="1F2D4AFF" w:rsidR="00A82E66" w:rsidRPr="00A82E66" w:rsidRDefault="00A82E66" w:rsidP="00A82E66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A82E66">
        <w:rPr>
          <w:rFonts w:ascii="Arial" w:hAnsi="Arial" w:cs="Arial"/>
          <w:color w:val="404040"/>
          <w:sz w:val="24"/>
          <w:szCs w:val="24"/>
          <w:shd w:val="clear" w:color="auto" w:fill="FFFFFF"/>
        </w:rPr>
        <w:t xml:space="preserve">The </w:t>
      </w:r>
      <w:bookmarkStart w:id="0" w:name="_Hlk118884948"/>
      <w:r w:rsidR="00C24A8A">
        <w:rPr>
          <w:rFonts w:ascii="Arial" w:hAnsi="Arial" w:cs="Arial"/>
          <w:color w:val="404040"/>
          <w:sz w:val="24"/>
          <w:szCs w:val="24"/>
          <w:shd w:val="clear" w:color="auto" w:fill="FFFFFF"/>
        </w:rPr>
        <w:t>Disability Advocate and NDIS Appeals Officer</w:t>
      </w:r>
      <w:r w:rsidRPr="00A82E66">
        <w:rPr>
          <w:rFonts w:ascii="Arial" w:hAnsi="Arial" w:cs="Arial"/>
          <w:color w:val="404040"/>
          <w:sz w:val="24"/>
          <w:szCs w:val="24"/>
          <w:shd w:val="clear" w:color="auto" w:fill="FFFFFF"/>
        </w:rPr>
        <w:t xml:space="preserve"> </w:t>
      </w:r>
      <w:bookmarkEnd w:id="0"/>
      <w:r w:rsidRPr="00A82E66">
        <w:rPr>
          <w:rFonts w:ascii="Arial" w:hAnsi="Arial" w:cs="Arial"/>
          <w:color w:val="404040"/>
          <w:sz w:val="24"/>
          <w:szCs w:val="24"/>
          <w:shd w:val="clear" w:color="auto" w:fill="FFFFFF"/>
        </w:rPr>
        <w:t>is responsible for advocating for individuals with disability across a wide range of contexts.  The position has an emphasis on ensuring the rights of people with disability through representation and support.  The position requires a high standard of personal motivation and ethical conduct</w:t>
      </w:r>
      <w:r w:rsidRPr="00A82E66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.</w:t>
      </w:r>
    </w:p>
    <w:p w14:paraId="087B41D9" w14:textId="1F4E11E4" w:rsidR="00A82E66" w:rsidRPr="00A82E66" w:rsidRDefault="00A82E66" w:rsidP="00A82E66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A82E66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The </w:t>
      </w:r>
      <w:r w:rsidR="00C24A8A">
        <w:rPr>
          <w:rFonts w:ascii="Arial" w:hAnsi="Arial" w:cs="Arial"/>
          <w:color w:val="404040"/>
          <w:sz w:val="24"/>
          <w:szCs w:val="24"/>
          <w:shd w:val="clear" w:color="auto" w:fill="FFFFFF"/>
        </w:rPr>
        <w:t>Disability Advocate and NDIS Appeals Officer</w:t>
      </w:r>
      <w:r w:rsidR="00C24A8A" w:rsidRPr="00A82E66">
        <w:rPr>
          <w:rFonts w:ascii="Arial" w:hAnsi="Arial" w:cs="Arial"/>
          <w:color w:val="404040"/>
          <w:sz w:val="24"/>
          <w:szCs w:val="24"/>
          <w:shd w:val="clear" w:color="auto" w:fill="FFFFFF"/>
        </w:rPr>
        <w:t xml:space="preserve"> </w:t>
      </w:r>
      <w:r w:rsidRPr="00A82E66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will play a key role in providing support and assistance to applicants to navigate the process of seeking an AAT review of NDIS decisions.</w:t>
      </w:r>
    </w:p>
    <w:p w14:paraId="7B99E14B" w14:textId="2F0AF474" w:rsidR="00A82E66" w:rsidRPr="00A82E66" w:rsidRDefault="00A82E66" w:rsidP="00A82E66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A82E66">
        <w:rPr>
          <w:rFonts w:ascii="Arial" w:eastAsia="Times New Roman" w:hAnsi="Arial" w:cs="Arial"/>
          <w:color w:val="000000"/>
          <w:sz w:val="24"/>
          <w:szCs w:val="24"/>
          <w:lang w:eastAsia="en-AU"/>
        </w:rPr>
        <w:t xml:space="preserve">There will be a strong focus on fostering ‘self-advocacy’ where possible. Where self-advocacy is not appropriate, the </w:t>
      </w:r>
      <w:r w:rsidR="00C24A8A">
        <w:rPr>
          <w:rFonts w:ascii="Arial" w:hAnsi="Arial" w:cs="Arial"/>
          <w:color w:val="404040"/>
          <w:sz w:val="24"/>
          <w:szCs w:val="24"/>
          <w:shd w:val="clear" w:color="auto" w:fill="FFFFFF"/>
        </w:rPr>
        <w:t>Disability Advocate and NDIS Appeals Officer</w:t>
      </w:r>
      <w:r w:rsidR="00C24A8A" w:rsidRPr="00A82E66">
        <w:rPr>
          <w:rFonts w:ascii="Arial" w:hAnsi="Arial" w:cs="Arial"/>
          <w:color w:val="404040"/>
          <w:sz w:val="24"/>
          <w:szCs w:val="24"/>
          <w:shd w:val="clear" w:color="auto" w:fill="FFFFFF"/>
        </w:rPr>
        <w:t xml:space="preserve"> </w:t>
      </w:r>
      <w:r w:rsidRPr="00A82E66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will, in partnership with the applicant, develop and implement a plan which will provide effective support.</w:t>
      </w:r>
    </w:p>
    <w:p w14:paraId="5964F4AD" w14:textId="77777777" w:rsidR="00A82E66" w:rsidRPr="00A82E66" w:rsidRDefault="00A82E66" w:rsidP="00A82E66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A82E66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The successful applicant will also have specific responsibilities for promotion and education within the community and a range of reporting and administrative responsibilities that are required for RIAC’s Quality Assurance and to meet funding body arrangements</w:t>
      </w:r>
    </w:p>
    <w:p w14:paraId="110B898F" w14:textId="77777777" w:rsidR="00A82E66" w:rsidRPr="00A82E66" w:rsidRDefault="00A82E66" w:rsidP="00A82E66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lang w:eastAsia="en-AU"/>
        </w:rPr>
      </w:pPr>
      <w:r w:rsidRPr="00A82E66">
        <w:rPr>
          <w:rFonts w:ascii="Arial" w:eastAsia="Times New Roman" w:hAnsi="Arial" w:cs="Arial"/>
          <w:color w:val="000000"/>
          <w:sz w:val="24"/>
          <w:szCs w:val="24"/>
          <w:lang w:eastAsia="en-AU"/>
        </w:rPr>
        <w:t>This role involves both general advocacy and NDIS Appeals work.</w:t>
      </w:r>
    </w:p>
    <w:p w14:paraId="7CC75B4A" w14:textId="77777777" w:rsidR="00D357CE" w:rsidRDefault="00D357CE" w:rsidP="00D24DD3">
      <w:pPr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sz w:val="24"/>
          <w:szCs w:val="24"/>
          <w:lang w:eastAsia="en-AU"/>
        </w:rPr>
      </w:pPr>
    </w:p>
    <w:p w14:paraId="3B1EE132" w14:textId="1CD0484A" w:rsidR="00342145" w:rsidRPr="00B05950" w:rsidRDefault="0039005B" w:rsidP="7EFF2309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 w:rsidRPr="00D357CE">
        <w:rPr>
          <w:rFonts w:ascii="Arial" w:eastAsia="Times New Roman" w:hAnsi="Arial" w:cs="Arial"/>
          <w:b/>
          <w:bCs/>
          <w:sz w:val="24"/>
          <w:szCs w:val="24"/>
          <w:lang w:eastAsia="en-AU"/>
        </w:rPr>
        <w:t xml:space="preserve">Reporting to </w:t>
      </w:r>
      <w:r w:rsidR="00AD5F57" w:rsidRPr="00D357CE">
        <w:rPr>
          <w:rFonts w:ascii="Arial" w:eastAsia="Times New Roman" w:hAnsi="Arial" w:cs="Arial"/>
          <w:b/>
          <w:bCs/>
          <w:sz w:val="24"/>
          <w:szCs w:val="24"/>
          <w:lang w:eastAsia="en-AU"/>
        </w:rPr>
        <w:t xml:space="preserve">NDIS Appeals and </w:t>
      </w:r>
      <w:r w:rsidR="00D67868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Systemic Advocacy Manager</w:t>
      </w:r>
      <w:r w:rsidRPr="00D357CE">
        <w:rPr>
          <w:rFonts w:ascii="Arial" w:eastAsia="Times New Roman" w:hAnsi="Arial" w:cs="Arial"/>
          <w:b/>
          <w:bCs/>
          <w:sz w:val="24"/>
          <w:szCs w:val="24"/>
          <w:lang w:eastAsia="en-AU"/>
        </w:rPr>
        <w:t xml:space="preserve">, you will be responsible </w:t>
      </w:r>
      <w:r w:rsidR="00C535CB" w:rsidRPr="00D357CE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for:</w:t>
      </w:r>
    </w:p>
    <w:p w14:paraId="3BBF1FBD" w14:textId="0CF6D63A" w:rsidR="00342145" w:rsidRPr="00D1203C" w:rsidRDefault="00AD5F57" w:rsidP="00D357CE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color w:val="000000"/>
          <w:sz w:val="28"/>
          <w:szCs w:val="28"/>
        </w:rPr>
      </w:pPr>
      <w:r w:rsidRPr="00D1203C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Individual Support </w:t>
      </w:r>
      <w:r w:rsidR="003C633E" w:rsidRPr="00D1203C">
        <w:rPr>
          <w:rFonts w:ascii="Arial" w:hAnsi="Arial" w:cs="Arial"/>
          <w:b/>
          <w:bCs/>
          <w:color w:val="000000" w:themeColor="text1"/>
          <w:sz w:val="28"/>
          <w:szCs w:val="28"/>
        </w:rPr>
        <w:t>and</w:t>
      </w:r>
      <w:r w:rsidRPr="00D1203C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</w:t>
      </w:r>
      <w:r w:rsidR="5AAB61BA" w:rsidRPr="00D1203C">
        <w:rPr>
          <w:rFonts w:ascii="Arial" w:hAnsi="Arial" w:cs="Arial"/>
          <w:b/>
          <w:bCs/>
          <w:color w:val="000000" w:themeColor="text1"/>
          <w:sz w:val="28"/>
          <w:szCs w:val="28"/>
        </w:rPr>
        <w:t>a</w:t>
      </w:r>
      <w:r w:rsidRPr="00D1203C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dvocacy </w:t>
      </w:r>
    </w:p>
    <w:p w14:paraId="28D59221" w14:textId="77777777" w:rsidR="00B05950" w:rsidRDefault="00B05950" w:rsidP="002056B6">
      <w:pPr>
        <w:spacing w:after="0" w:line="36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705F023D" w14:textId="275CA93F" w:rsidR="002056B6" w:rsidRPr="002056B6" w:rsidRDefault="002056B6" w:rsidP="002056B6">
      <w:pPr>
        <w:spacing w:after="0" w:line="36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2056B6">
        <w:rPr>
          <w:rFonts w:ascii="Arial" w:hAnsi="Arial" w:cs="Arial"/>
          <w:b/>
          <w:bCs/>
          <w:color w:val="000000" w:themeColor="text1"/>
          <w:sz w:val="24"/>
          <w:szCs w:val="24"/>
        </w:rPr>
        <w:t>The applicant will be required to:</w:t>
      </w:r>
    </w:p>
    <w:p w14:paraId="73FAFC2B" w14:textId="291C3A9E" w:rsidR="00AD5F57" w:rsidRPr="006C73CE" w:rsidRDefault="00A83544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>Build client</w:t>
      </w:r>
      <w:r w:rsidR="1593F0CB" w:rsidRPr="7EFF2309">
        <w:rPr>
          <w:rFonts w:ascii="Arial" w:hAnsi="Arial" w:cs="Arial"/>
          <w:color w:val="000000" w:themeColor="text1"/>
          <w:sz w:val="24"/>
          <w:szCs w:val="24"/>
        </w:rPr>
        <w:t>’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>s self-advocacy skills</w:t>
      </w:r>
    </w:p>
    <w:p w14:paraId="34241924" w14:textId="2D9CAD64" w:rsidR="00AD5F57" w:rsidRPr="006C73CE" w:rsidRDefault="568CB05A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483C1872">
        <w:rPr>
          <w:rFonts w:ascii="Arial" w:hAnsi="Arial" w:cs="Arial"/>
          <w:color w:val="000000" w:themeColor="text1"/>
          <w:sz w:val="24"/>
          <w:szCs w:val="24"/>
        </w:rPr>
        <w:t>Provid</w:t>
      </w:r>
      <w:r w:rsidR="0F7FF2C4" w:rsidRPr="483C1872">
        <w:rPr>
          <w:rFonts w:ascii="Arial" w:hAnsi="Arial" w:cs="Arial"/>
          <w:color w:val="000000" w:themeColor="text1"/>
          <w:sz w:val="24"/>
          <w:szCs w:val="24"/>
        </w:rPr>
        <w:t>e</w:t>
      </w:r>
      <w:r w:rsidR="00AD5F57" w:rsidRPr="483C1872">
        <w:rPr>
          <w:rFonts w:ascii="Arial" w:hAnsi="Arial" w:cs="Arial"/>
          <w:color w:val="000000" w:themeColor="text1"/>
          <w:sz w:val="24"/>
          <w:szCs w:val="24"/>
        </w:rPr>
        <w:t xml:space="preserve"> individual advocacy support</w:t>
      </w:r>
      <w:r w:rsidR="3EAE5E89" w:rsidRPr="483C187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1CD38447" w:rsidRPr="483C1872">
        <w:rPr>
          <w:rFonts w:ascii="Arial" w:hAnsi="Arial" w:cs="Arial"/>
          <w:color w:val="000000" w:themeColor="text1"/>
          <w:sz w:val="24"/>
          <w:szCs w:val="24"/>
        </w:rPr>
        <w:t>and foster self-advocacy skills by co-</w:t>
      </w:r>
      <w:r w:rsidR="00AD5F57" w:rsidRPr="483C1872">
        <w:rPr>
          <w:rFonts w:ascii="Arial" w:hAnsi="Arial" w:cs="Arial"/>
          <w:color w:val="000000" w:themeColor="text1"/>
          <w:sz w:val="24"/>
          <w:szCs w:val="24"/>
        </w:rPr>
        <w:t xml:space="preserve">developing and implementing an individual </w:t>
      </w:r>
      <w:r w:rsidR="7B37904F" w:rsidRPr="483C1872">
        <w:rPr>
          <w:rFonts w:ascii="Arial" w:hAnsi="Arial" w:cs="Arial"/>
          <w:color w:val="000000" w:themeColor="text1"/>
          <w:sz w:val="24"/>
          <w:szCs w:val="24"/>
        </w:rPr>
        <w:t xml:space="preserve">advocacy </w:t>
      </w:r>
      <w:r w:rsidR="00AD5F57" w:rsidRPr="483C1872">
        <w:rPr>
          <w:rFonts w:ascii="Arial" w:hAnsi="Arial" w:cs="Arial"/>
          <w:color w:val="000000" w:themeColor="text1"/>
          <w:sz w:val="24"/>
          <w:szCs w:val="24"/>
        </w:rPr>
        <w:t>plan</w:t>
      </w:r>
      <w:r w:rsidR="492775EB" w:rsidRPr="483C1872">
        <w:rPr>
          <w:rFonts w:ascii="Arial" w:hAnsi="Arial" w:cs="Arial"/>
          <w:color w:val="000000" w:themeColor="text1"/>
          <w:sz w:val="24"/>
          <w:szCs w:val="24"/>
        </w:rPr>
        <w:t xml:space="preserve"> with the client.</w:t>
      </w:r>
    </w:p>
    <w:p w14:paraId="6391F2E3" w14:textId="0F5E855F" w:rsidR="00AD5F57" w:rsidRPr="006C73CE" w:rsidRDefault="00AD5F57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Assist </w:t>
      </w:r>
      <w:r w:rsidR="567209D5" w:rsidRPr="7EFF2309">
        <w:rPr>
          <w:rFonts w:ascii="Arial" w:hAnsi="Arial" w:cs="Arial"/>
          <w:color w:val="000000" w:themeColor="text1"/>
          <w:sz w:val="24"/>
          <w:szCs w:val="24"/>
        </w:rPr>
        <w:t>clients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 to navigate the process </w:t>
      </w:r>
      <w:r w:rsidR="7C3DE999" w:rsidRPr="7EFF2309">
        <w:rPr>
          <w:rFonts w:ascii="Arial" w:hAnsi="Arial" w:cs="Arial"/>
          <w:color w:val="000000" w:themeColor="text1"/>
          <w:sz w:val="24"/>
          <w:szCs w:val="24"/>
        </w:rPr>
        <w:t xml:space="preserve">for 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seeking </w:t>
      </w:r>
      <w:r w:rsidR="327ACB4C" w:rsidRPr="7EFF2309">
        <w:rPr>
          <w:rFonts w:ascii="Arial" w:hAnsi="Arial" w:cs="Arial"/>
          <w:color w:val="000000" w:themeColor="text1"/>
          <w:sz w:val="24"/>
          <w:szCs w:val="24"/>
        </w:rPr>
        <w:t xml:space="preserve">an 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AAT review of Agency decisions, including preparing documents, attending conferences and hearings </w:t>
      </w:r>
    </w:p>
    <w:p w14:paraId="711FD5CA" w14:textId="382F40B0" w:rsidR="00AD5F57" w:rsidRPr="006C73CE" w:rsidRDefault="00AD5F57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51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Refer </w:t>
      </w:r>
      <w:r w:rsidR="4F248BBF" w:rsidRPr="7EFF2309">
        <w:rPr>
          <w:rFonts w:ascii="Arial" w:hAnsi="Arial" w:cs="Arial"/>
          <w:color w:val="000000" w:themeColor="text1"/>
          <w:sz w:val="24"/>
          <w:szCs w:val="24"/>
        </w:rPr>
        <w:t xml:space="preserve">clients 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to Victoria Legal Aid where legal issues are </w:t>
      </w:r>
      <w:r w:rsidR="63B7C8A1" w:rsidRPr="7EFF2309">
        <w:rPr>
          <w:rFonts w:ascii="Arial" w:hAnsi="Arial" w:cs="Arial"/>
          <w:color w:val="000000" w:themeColor="text1"/>
          <w:sz w:val="24"/>
          <w:szCs w:val="24"/>
        </w:rPr>
        <w:t>highlighted,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 and a determination needs to be made as to whether legal assistance is warranted</w:t>
      </w:r>
      <w:r w:rsidR="69219ADF" w:rsidRPr="7EFF2309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D5992BA" w14:textId="446F7CA8" w:rsidR="00AD5F57" w:rsidRPr="006C73CE" w:rsidRDefault="00AD5F57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51" w:line="360" w:lineRule="auto"/>
        <w:rPr>
          <w:rFonts w:ascii="Arial" w:hAnsi="Arial" w:cs="Arial"/>
          <w:color w:val="000000"/>
          <w:sz w:val="24"/>
          <w:szCs w:val="24"/>
        </w:rPr>
      </w:pPr>
      <w:r w:rsidRPr="121355C5">
        <w:rPr>
          <w:rFonts w:ascii="Arial" w:hAnsi="Arial" w:cs="Arial"/>
          <w:color w:val="000000" w:themeColor="text1"/>
          <w:sz w:val="24"/>
          <w:szCs w:val="24"/>
        </w:rPr>
        <w:t xml:space="preserve">Work with people with disability and/or their carers to ensure their access to services, and equitable treatment within </w:t>
      </w:r>
      <w:r w:rsidR="7CCF5E4C" w:rsidRPr="121355C5">
        <w:rPr>
          <w:rFonts w:ascii="Arial" w:hAnsi="Arial" w:cs="Arial"/>
          <w:color w:val="000000" w:themeColor="text1"/>
          <w:sz w:val="24"/>
          <w:szCs w:val="24"/>
        </w:rPr>
        <w:t>services.</w:t>
      </w:r>
      <w:r w:rsidRPr="121355C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3A51683E" w14:textId="5C31DF9A" w:rsidR="00AD5F57" w:rsidRDefault="28183D86" w:rsidP="7EFF2309">
      <w:pPr>
        <w:pStyle w:val="ListParagraph"/>
        <w:numPr>
          <w:ilvl w:val="0"/>
          <w:numId w:val="13"/>
        </w:numPr>
        <w:spacing w:after="151"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>E</w:t>
      </w:r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>nsure that all relevant Disability Advocacy Standards and legislation are complied with</w:t>
      </w:r>
      <w:r w:rsidR="1516EF07" w:rsidRPr="7EFF2309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7241396F" w14:textId="621FE177" w:rsidR="00AD5F57" w:rsidRPr="006C73CE" w:rsidRDefault="0143AB89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51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lastRenderedPageBreak/>
        <w:t>A</w:t>
      </w:r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>dhere to RIAC’s policies, procedures &amp; systems</w:t>
      </w:r>
      <w:r w:rsidR="6A16BF7F" w:rsidRPr="7EFF2309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4B455A73" w14:textId="79F724B1" w:rsidR="00AD5F57" w:rsidRPr="006C73CE" w:rsidRDefault="3D1E3256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51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>C</w:t>
      </w:r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 xml:space="preserve">ontribute to RIAC meeting advocacy </w:t>
      </w:r>
      <w:r w:rsidR="4D422239" w:rsidRPr="7EFF2309">
        <w:rPr>
          <w:rFonts w:ascii="Arial" w:hAnsi="Arial" w:cs="Arial"/>
          <w:color w:val="000000" w:themeColor="text1"/>
          <w:sz w:val="24"/>
          <w:szCs w:val="24"/>
        </w:rPr>
        <w:t xml:space="preserve">service </w:t>
      </w:r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>targets</w:t>
      </w:r>
      <w:r w:rsidR="55D8F745" w:rsidRPr="7EFF2309">
        <w:rPr>
          <w:rFonts w:ascii="Arial" w:hAnsi="Arial" w:cs="Arial"/>
          <w:color w:val="000000" w:themeColor="text1"/>
          <w:sz w:val="24"/>
          <w:szCs w:val="24"/>
        </w:rPr>
        <w:t xml:space="preserve"> set out by the department</w:t>
      </w:r>
      <w:r w:rsidR="7469619F" w:rsidRPr="7EFF2309">
        <w:rPr>
          <w:rFonts w:ascii="Arial" w:hAnsi="Arial" w:cs="Arial"/>
          <w:color w:val="000000" w:themeColor="text1"/>
          <w:sz w:val="24"/>
          <w:szCs w:val="24"/>
        </w:rPr>
        <w:t>.</w:t>
      </w:r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3EABC2D2" w14:textId="1465A2B3" w:rsidR="00AD5F57" w:rsidRPr="006C73CE" w:rsidRDefault="43C68C7A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51" w:line="360" w:lineRule="auto"/>
        <w:rPr>
          <w:rFonts w:ascii="Arial" w:hAnsi="Arial" w:cs="Arial"/>
          <w:color w:val="000000"/>
          <w:sz w:val="24"/>
          <w:szCs w:val="24"/>
        </w:rPr>
      </w:pPr>
      <w:r w:rsidRPr="121355C5">
        <w:rPr>
          <w:rFonts w:ascii="Arial" w:hAnsi="Arial" w:cs="Arial"/>
          <w:color w:val="000000" w:themeColor="text1"/>
          <w:sz w:val="24"/>
          <w:szCs w:val="24"/>
        </w:rPr>
        <w:t>M</w:t>
      </w:r>
      <w:r w:rsidR="00AD5F57" w:rsidRPr="121355C5">
        <w:rPr>
          <w:rFonts w:ascii="Arial" w:hAnsi="Arial" w:cs="Arial"/>
          <w:color w:val="000000" w:themeColor="text1"/>
          <w:sz w:val="24"/>
          <w:szCs w:val="24"/>
        </w:rPr>
        <w:t xml:space="preserve">aintain effective working relationships with relevant service providers, </w:t>
      </w:r>
      <w:proofErr w:type="gramStart"/>
      <w:r w:rsidR="00AD5F57" w:rsidRPr="121355C5">
        <w:rPr>
          <w:rFonts w:ascii="Arial" w:hAnsi="Arial" w:cs="Arial"/>
          <w:color w:val="000000" w:themeColor="text1"/>
          <w:sz w:val="24"/>
          <w:szCs w:val="24"/>
        </w:rPr>
        <w:t>stakeholders</w:t>
      </w:r>
      <w:proofErr w:type="gramEnd"/>
      <w:r w:rsidR="00AD5F57" w:rsidRPr="121355C5">
        <w:rPr>
          <w:rFonts w:ascii="Arial" w:hAnsi="Arial" w:cs="Arial"/>
          <w:color w:val="000000" w:themeColor="text1"/>
          <w:sz w:val="24"/>
          <w:szCs w:val="24"/>
        </w:rPr>
        <w:t xml:space="preserve"> and Government</w:t>
      </w:r>
      <w:r w:rsidR="6528D82A" w:rsidRPr="121355C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45E4B999" w:rsidRPr="121355C5">
        <w:rPr>
          <w:rFonts w:ascii="Arial" w:hAnsi="Arial" w:cs="Arial"/>
          <w:color w:val="000000" w:themeColor="text1"/>
          <w:sz w:val="24"/>
          <w:szCs w:val="24"/>
        </w:rPr>
        <w:t>Departments.</w:t>
      </w:r>
      <w:r w:rsidR="00AD5F57" w:rsidRPr="121355C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5E5DD258" w14:textId="016B78A7" w:rsidR="00AD5F57" w:rsidRPr="006C73CE" w:rsidRDefault="741B05A1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51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>E</w:t>
      </w:r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>nsure effective working relationships are developed and maintained with all other RIAC staff</w:t>
      </w:r>
      <w:r w:rsidR="42074F05" w:rsidRPr="7EFF2309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505B74ED" w14:textId="0EC0C297" w:rsidR="00AD5F57" w:rsidRPr="006C73CE" w:rsidRDefault="014D8506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51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>Understand</w:t>
      </w:r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 xml:space="preserve"> individual advocacy and its relationship to the lives of people with disability. </w:t>
      </w:r>
    </w:p>
    <w:p w14:paraId="5FA184B5" w14:textId="1AFA320A" w:rsidR="00AD5F57" w:rsidRPr="006C73CE" w:rsidRDefault="00AD5F57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51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Demonstrate commitment and a clear understanding </w:t>
      </w:r>
      <w:r w:rsidR="1361ED50" w:rsidRPr="7EFF2309">
        <w:rPr>
          <w:rFonts w:ascii="Arial" w:hAnsi="Arial" w:cs="Arial"/>
          <w:color w:val="000000" w:themeColor="text1"/>
          <w:sz w:val="24"/>
          <w:szCs w:val="24"/>
        </w:rPr>
        <w:t>of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 human rights and social justice</w:t>
      </w:r>
    </w:p>
    <w:p w14:paraId="526D0113" w14:textId="0B5E6A13" w:rsidR="00AD5F57" w:rsidRPr="006C73CE" w:rsidRDefault="19ED98E4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51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>A</w:t>
      </w:r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>nalyse, plan and implement advocacy strategies with</w:t>
      </w:r>
      <w:r w:rsidR="0A733527" w:rsidRPr="7EFF2309">
        <w:rPr>
          <w:rFonts w:ascii="Arial" w:hAnsi="Arial" w:cs="Arial"/>
          <w:color w:val="000000" w:themeColor="text1"/>
          <w:sz w:val="24"/>
          <w:szCs w:val="24"/>
        </w:rPr>
        <w:t>,</w:t>
      </w:r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 xml:space="preserve"> or on behalf of</w:t>
      </w:r>
      <w:r w:rsidR="0D70F1CC" w:rsidRPr="7EFF2309">
        <w:rPr>
          <w:rFonts w:ascii="Arial" w:hAnsi="Arial" w:cs="Arial"/>
          <w:color w:val="000000" w:themeColor="text1"/>
          <w:sz w:val="24"/>
          <w:szCs w:val="24"/>
        </w:rPr>
        <w:t>,</w:t>
      </w:r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 xml:space="preserve"> people with disability. </w:t>
      </w:r>
    </w:p>
    <w:p w14:paraId="3ACF1044" w14:textId="40181678" w:rsidR="00AD5F57" w:rsidRPr="006C73CE" w:rsidRDefault="4954FA4E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51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Have sound </w:t>
      </w:r>
      <w:r w:rsidR="0DF11078" w:rsidRPr="7EFF2309">
        <w:rPr>
          <w:rFonts w:ascii="Arial" w:hAnsi="Arial" w:cs="Arial"/>
          <w:color w:val="000000" w:themeColor="text1"/>
          <w:sz w:val="24"/>
          <w:szCs w:val="24"/>
        </w:rPr>
        <w:t>k</w:t>
      </w:r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 xml:space="preserve">nowledge of the disability and human services networks at regional, </w:t>
      </w:r>
      <w:proofErr w:type="gramStart"/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>state</w:t>
      </w:r>
      <w:proofErr w:type="gramEnd"/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 xml:space="preserve"> and national levels</w:t>
      </w:r>
      <w:r w:rsidR="3F574177" w:rsidRPr="7EFF2309">
        <w:rPr>
          <w:rFonts w:ascii="Arial" w:hAnsi="Arial" w:cs="Arial"/>
          <w:color w:val="000000" w:themeColor="text1"/>
          <w:sz w:val="24"/>
          <w:szCs w:val="24"/>
        </w:rPr>
        <w:t>,</w:t>
      </w:r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 xml:space="preserve"> and how they may impact on people’s lives. </w:t>
      </w:r>
    </w:p>
    <w:p w14:paraId="34AFDCCA" w14:textId="7722E2F1" w:rsidR="00AD5F57" w:rsidRPr="006C73CE" w:rsidRDefault="08CEC20F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51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Understand </w:t>
      </w:r>
      <w:r w:rsidR="00AD5F57" w:rsidRPr="7EFF2309">
        <w:rPr>
          <w:rFonts w:ascii="Arial" w:hAnsi="Arial" w:cs="Arial"/>
          <w:color w:val="000000" w:themeColor="text1"/>
          <w:sz w:val="24"/>
          <w:szCs w:val="24"/>
        </w:rPr>
        <w:t xml:space="preserve">or the ability to quickly acquire an understanding, of all Acts of Legislation relevant to the lives of people with disability. </w:t>
      </w:r>
    </w:p>
    <w:p w14:paraId="59B61449" w14:textId="2013911A" w:rsidR="00AD5F57" w:rsidRPr="006C73CE" w:rsidRDefault="3E9DF810" w:rsidP="00D24DD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483C1872">
        <w:rPr>
          <w:rFonts w:ascii="Arial" w:hAnsi="Arial" w:cs="Arial"/>
          <w:color w:val="000000" w:themeColor="text1"/>
          <w:sz w:val="24"/>
          <w:szCs w:val="24"/>
        </w:rPr>
        <w:t>Have sou</w:t>
      </w:r>
      <w:r w:rsidR="00AD5F57" w:rsidRPr="483C1872">
        <w:rPr>
          <w:rFonts w:ascii="Arial" w:hAnsi="Arial" w:cs="Arial"/>
          <w:color w:val="000000" w:themeColor="text1"/>
          <w:sz w:val="24"/>
          <w:szCs w:val="24"/>
        </w:rPr>
        <w:t xml:space="preserve">nd written and oral communication skills including the ability to prepare case notes, advocacy plans and other documents; liaise with stakeholders; promote </w:t>
      </w:r>
      <w:r w:rsidR="207430F5" w:rsidRPr="483C1872">
        <w:rPr>
          <w:rFonts w:ascii="Arial" w:hAnsi="Arial" w:cs="Arial"/>
          <w:color w:val="000000" w:themeColor="text1"/>
          <w:sz w:val="24"/>
          <w:szCs w:val="24"/>
        </w:rPr>
        <w:t>RIAC</w:t>
      </w:r>
      <w:r w:rsidR="00AD5F57" w:rsidRPr="483C1872">
        <w:rPr>
          <w:rFonts w:ascii="Arial" w:hAnsi="Arial" w:cs="Arial"/>
          <w:color w:val="000000" w:themeColor="text1"/>
          <w:sz w:val="24"/>
          <w:szCs w:val="24"/>
        </w:rPr>
        <w:t xml:space="preserve"> and communicate well with clients, </w:t>
      </w:r>
      <w:r w:rsidR="002056B6" w:rsidRPr="483C1872">
        <w:rPr>
          <w:rFonts w:ascii="Arial" w:hAnsi="Arial" w:cs="Arial"/>
          <w:color w:val="000000" w:themeColor="text1"/>
          <w:sz w:val="24"/>
          <w:szCs w:val="24"/>
        </w:rPr>
        <w:t>colleagues,</w:t>
      </w:r>
      <w:r w:rsidR="00AD5F57" w:rsidRPr="483C1872">
        <w:rPr>
          <w:rFonts w:ascii="Arial" w:hAnsi="Arial" w:cs="Arial"/>
          <w:color w:val="000000" w:themeColor="text1"/>
          <w:sz w:val="24"/>
          <w:szCs w:val="24"/>
        </w:rPr>
        <w:t xml:space="preserve"> and other agencies. </w:t>
      </w:r>
    </w:p>
    <w:p w14:paraId="02A71EC2" w14:textId="5EDB6F1A" w:rsidR="71DE3142" w:rsidRDefault="71DE3142" w:rsidP="7EFF2309">
      <w:pPr>
        <w:pStyle w:val="ListParagraph"/>
        <w:numPr>
          <w:ilvl w:val="0"/>
          <w:numId w:val="13"/>
        </w:numPr>
        <w:spacing w:after="0" w:line="360" w:lineRule="auto"/>
        <w:rPr>
          <w:color w:val="000000" w:themeColor="text1"/>
          <w:sz w:val="24"/>
          <w:szCs w:val="24"/>
        </w:rPr>
      </w:pPr>
      <w:r w:rsidRPr="48E5CE69">
        <w:rPr>
          <w:rFonts w:ascii="Arial" w:hAnsi="Arial" w:cs="Arial"/>
          <w:color w:val="000000" w:themeColor="text1"/>
          <w:sz w:val="24"/>
          <w:szCs w:val="24"/>
        </w:rPr>
        <w:t xml:space="preserve">Display </w:t>
      </w:r>
      <w:r w:rsidR="4121BE5C" w:rsidRPr="48E5CE69">
        <w:rPr>
          <w:rFonts w:ascii="Arial" w:hAnsi="Arial" w:cs="Arial"/>
          <w:color w:val="000000" w:themeColor="text1"/>
          <w:sz w:val="24"/>
          <w:szCs w:val="24"/>
        </w:rPr>
        <w:t>excellent</w:t>
      </w:r>
      <w:r w:rsidRPr="48E5CE69">
        <w:rPr>
          <w:rFonts w:ascii="Arial" w:hAnsi="Arial" w:cs="Arial"/>
          <w:color w:val="000000" w:themeColor="text1"/>
          <w:sz w:val="24"/>
          <w:szCs w:val="24"/>
        </w:rPr>
        <w:t xml:space="preserve"> knowledge</w:t>
      </w:r>
      <w:r w:rsidR="25F1FB28" w:rsidRPr="48E5CE69">
        <w:rPr>
          <w:rFonts w:ascii="Arial" w:hAnsi="Arial" w:cs="Arial"/>
          <w:color w:val="000000" w:themeColor="text1"/>
          <w:sz w:val="24"/>
          <w:szCs w:val="24"/>
        </w:rPr>
        <w:t xml:space="preserve"> and skills</w:t>
      </w:r>
      <w:r w:rsidRPr="48E5CE69">
        <w:rPr>
          <w:rFonts w:ascii="Arial" w:hAnsi="Arial" w:cs="Arial"/>
          <w:color w:val="000000" w:themeColor="text1"/>
          <w:sz w:val="24"/>
          <w:szCs w:val="24"/>
        </w:rPr>
        <w:t xml:space="preserve"> in the use of Office 365 including, but not limited to, </w:t>
      </w:r>
      <w:r w:rsidR="4B1EA738" w:rsidRPr="48E5CE69">
        <w:rPr>
          <w:rFonts w:ascii="Arial" w:hAnsi="Arial" w:cs="Arial"/>
          <w:color w:val="000000" w:themeColor="text1"/>
          <w:sz w:val="24"/>
          <w:szCs w:val="24"/>
        </w:rPr>
        <w:t xml:space="preserve">MS </w:t>
      </w:r>
      <w:r w:rsidRPr="48E5CE69">
        <w:rPr>
          <w:rFonts w:ascii="Arial" w:hAnsi="Arial" w:cs="Arial"/>
          <w:color w:val="000000" w:themeColor="text1"/>
          <w:sz w:val="24"/>
          <w:szCs w:val="24"/>
        </w:rPr>
        <w:t xml:space="preserve">Word, </w:t>
      </w:r>
      <w:r w:rsidR="7D428B34" w:rsidRPr="48E5CE69">
        <w:rPr>
          <w:rFonts w:ascii="Arial" w:hAnsi="Arial" w:cs="Arial"/>
          <w:color w:val="000000" w:themeColor="text1"/>
          <w:sz w:val="24"/>
          <w:szCs w:val="24"/>
        </w:rPr>
        <w:t xml:space="preserve">MS </w:t>
      </w:r>
      <w:r w:rsidRPr="48E5CE69">
        <w:rPr>
          <w:rFonts w:ascii="Arial" w:hAnsi="Arial" w:cs="Arial"/>
          <w:color w:val="000000" w:themeColor="text1"/>
          <w:sz w:val="24"/>
          <w:szCs w:val="24"/>
        </w:rPr>
        <w:t>Teams, SharePoint, and Excel.</w:t>
      </w:r>
    </w:p>
    <w:p w14:paraId="10502C64" w14:textId="4D368219" w:rsidR="00AD5F57" w:rsidRPr="006C73CE" w:rsidRDefault="00AD5F57" w:rsidP="00D24DD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</w:p>
    <w:p w14:paraId="354A2064" w14:textId="77777777" w:rsidR="00AD5F57" w:rsidRPr="006C73CE" w:rsidRDefault="00AD5F57" w:rsidP="00D24DD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24"/>
          <w:szCs w:val="24"/>
        </w:rPr>
      </w:pPr>
      <w:r w:rsidRPr="006C73CE">
        <w:rPr>
          <w:rFonts w:ascii="Arial" w:hAnsi="Arial" w:cs="Arial"/>
          <w:b/>
          <w:color w:val="000000"/>
          <w:sz w:val="24"/>
          <w:szCs w:val="24"/>
        </w:rPr>
        <w:t xml:space="preserve">Training and Development </w:t>
      </w:r>
    </w:p>
    <w:p w14:paraId="37583E47" w14:textId="3E892498" w:rsidR="00AD5F57" w:rsidRDefault="00AD5F57" w:rsidP="7EFF2309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>Assist in the development of skills in self-advocacy</w:t>
      </w:r>
      <w:r w:rsidR="10AD44D9" w:rsidRPr="7EFF2309">
        <w:rPr>
          <w:rFonts w:ascii="Arial" w:hAnsi="Arial" w:cs="Arial"/>
          <w:color w:val="000000" w:themeColor="text1"/>
          <w:sz w:val="24"/>
          <w:szCs w:val="24"/>
        </w:rPr>
        <w:t xml:space="preserve"> by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 conducting individual or group sessions. </w:t>
      </w:r>
    </w:p>
    <w:p w14:paraId="07E6945D" w14:textId="347D0F3D" w:rsidR="00AD5F57" w:rsidRPr="006C73CE" w:rsidRDefault="00AD5F57" w:rsidP="00D24DD3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006C73CE">
        <w:rPr>
          <w:rFonts w:ascii="Arial" w:hAnsi="Arial" w:cs="Arial"/>
          <w:color w:val="000000"/>
          <w:sz w:val="24"/>
          <w:szCs w:val="24"/>
        </w:rPr>
        <w:t xml:space="preserve">Attend relevant training to develop skills and knowledge relevant to the role. </w:t>
      </w:r>
    </w:p>
    <w:p w14:paraId="33D670DA" w14:textId="7857855F" w:rsidR="00AD5F57" w:rsidRPr="006C73CE" w:rsidRDefault="00AD5F57" w:rsidP="00D24DD3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006C73CE">
        <w:rPr>
          <w:rFonts w:ascii="Arial" w:hAnsi="Arial" w:cs="Arial"/>
          <w:color w:val="000000"/>
          <w:sz w:val="24"/>
          <w:szCs w:val="24"/>
        </w:rPr>
        <w:t xml:space="preserve">Network with other support persons in the NDIS sites and liaise with the AAT as necessary. </w:t>
      </w:r>
    </w:p>
    <w:p w14:paraId="509A097C" w14:textId="77777777" w:rsidR="00AD5F57" w:rsidRPr="006C73CE" w:rsidRDefault="00AD5F57" w:rsidP="00D24DD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</w:p>
    <w:p w14:paraId="406AB1DD" w14:textId="77777777" w:rsidR="00AD5F57" w:rsidRPr="006C73CE" w:rsidRDefault="00AD5F57" w:rsidP="00D24DD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24"/>
          <w:szCs w:val="24"/>
        </w:rPr>
      </w:pPr>
      <w:r w:rsidRPr="006C73CE">
        <w:rPr>
          <w:rFonts w:ascii="Arial" w:hAnsi="Arial" w:cs="Arial"/>
          <w:b/>
          <w:color w:val="000000"/>
          <w:sz w:val="24"/>
          <w:szCs w:val="24"/>
        </w:rPr>
        <w:t xml:space="preserve">Education and Promotion </w:t>
      </w:r>
    </w:p>
    <w:p w14:paraId="583640A1" w14:textId="2E4DA09B" w:rsidR="00AD5F57" w:rsidRPr="006C73CE" w:rsidRDefault="00AD5F57" w:rsidP="00D24DD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Provide a community education role by providing information about the availability and role of </w:t>
      </w:r>
      <w:r w:rsidR="0ACAE097" w:rsidRPr="7EFF2309">
        <w:rPr>
          <w:rFonts w:ascii="Arial" w:hAnsi="Arial" w:cs="Arial"/>
          <w:color w:val="000000" w:themeColor="text1"/>
          <w:sz w:val="24"/>
          <w:szCs w:val="24"/>
        </w:rPr>
        <w:t xml:space="preserve">RIAC and 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751EDB10" w:rsidRPr="7EFF2309">
        <w:rPr>
          <w:rFonts w:ascii="Arial" w:hAnsi="Arial" w:cs="Arial"/>
          <w:color w:val="000000" w:themeColor="text1"/>
          <w:sz w:val="24"/>
          <w:szCs w:val="24"/>
        </w:rPr>
        <w:t>NDIS Appeals</w:t>
      </w:r>
      <w:r w:rsidR="08BBA743" w:rsidRPr="7EFF2309">
        <w:rPr>
          <w:rFonts w:ascii="Arial" w:hAnsi="Arial" w:cs="Arial"/>
          <w:color w:val="000000" w:themeColor="text1"/>
          <w:sz w:val="24"/>
          <w:szCs w:val="24"/>
        </w:rPr>
        <w:t xml:space="preserve"> Officer and advocate role.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2B320D8B" w14:textId="5F63F9DC" w:rsidR="113176FB" w:rsidRDefault="3881F41F" w:rsidP="7EFF2309">
      <w:pPr>
        <w:pStyle w:val="ListParagraph"/>
        <w:numPr>
          <w:ilvl w:val="0"/>
          <w:numId w:val="15"/>
        </w:numPr>
        <w:spacing w:after="0" w:line="360" w:lineRule="auto"/>
        <w:rPr>
          <w:color w:val="000000" w:themeColor="text1"/>
          <w:sz w:val="24"/>
          <w:szCs w:val="24"/>
        </w:rPr>
      </w:pPr>
      <w:r w:rsidRPr="48E5CE69">
        <w:rPr>
          <w:rFonts w:ascii="Arial" w:hAnsi="Arial" w:cs="Arial"/>
          <w:color w:val="000000" w:themeColor="text1"/>
          <w:sz w:val="24"/>
          <w:szCs w:val="24"/>
        </w:rPr>
        <w:lastRenderedPageBreak/>
        <w:t>C</w:t>
      </w:r>
      <w:r w:rsidR="113176FB" w:rsidRPr="48E5CE69">
        <w:rPr>
          <w:rFonts w:ascii="Arial" w:hAnsi="Arial" w:cs="Arial"/>
          <w:color w:val="000000" w:themeColor="text1"/>
          <w:sz w:val="24"/>
          <w:szCs w:val="24"/>
        </w:rPr>
        <w:t xml:space="preserve">ontribute to podcasts, </w:t>
      </w:r>
      <w:r w:rsidR="002056B6" w:rsidRPr="48E5CE69">
        <w:rPr>
          <w:rFonts w:ascii="Arial" w:hAnsi="Arial" w:cs="Arial"/>
          <w:color w:val="000000" w:themeColor="text1"/>
          <w:sz w:val="24"/>
          <w:szCs w:val="24"/>
        </w:rPr>
        <w:t>webinars,</w:t>
      </w:r>
      <w:r w:rsidR="113176FB" w:rsidRPr="48E5CE69">
        <w:rPr>
          <w:rFonts w:ascii="Arial" w:hAnsi="Arial" w:cs="Arial"/>
          <w:color w:val="000000" w:themeColor="text1"/>
          <w:sz w:val="24"/>
          <w:szCs w:val="24"/>
        </w:rPr>
        <w:t xml:space="preserve"> and other promotional and educational media for public use.</w:t>
      </w:r>
    </w:p>
    <w:p w14:paraId="345A360F" w14:textId="1A50C95D" w:rsidR="00AD5F57" w:rsidRPr="006C73CE" w:rsidRDefault="00CB4452" w:rsidP="00D24DD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006C73CE">
        <w:rPr>
          <w:rFonts w:ascii="Arial" w:hAnsi="Arial" w:cs="Arial"/>
          <w:sz w:val="24"/>
          <w:szCs w:val="24"/>
        </w:rPr>
        <w:t xml:space="preserve">Assist in the </w:t>
      </w:r>
      <w:r w:rsidRPr="006C73CE">
        <w:rPr>
          <w:rFonts w:ascii="Arial" w:hAnsi="Arial" w:cs="Arial"/>
          <w:color w:val="000000"/>
          <w:sz w:val="24"/>
          <w:szCs w:val="24"/>
        </w:rPr>
        <w:t>d</w:t>
      </w:r>
      <w:r w:rsidR="00AD5F57" w:rsidRPr="006C73CE">
        <w:rPr>
          <w:rFonts w:ascii="Arial" w:hAnsi="Arial" w:cs="Arial"/>
          <w:color w:val="000000"/>
          <w:sz w:val="24"/>
          <w:szCs w:val="24"/>
        </w:rPr>
        <w:t>evelop</w:t>
      </w:r>
      <w:r w:rsidRPr="006C73CE">
        <w:rPr>
          <w:rFonts w:ascii="Arial" w:hAnsi="Arial" w:cs="Arial"/>
          <w:color w:val="000000"/>
          <w:sz w:val="24"/>
          <w:szCs w:val="24"/>
        </w:rPr>
        <w:t>ment of</w:t>
      </w:r>
      <w:r w:rsidR="00AD5F57" w:rsidRPr="006C73CE">
        <w:rPr>
          <w:rFonts w:ascii="Arial" w:hAnsi="Arial" w:cs="Arial"/>
          <w:color w:val="000000"/>
          <w:sz w:val="24"/>
          <w:szCs w:val="24"/>
        </w:rPr>
        <w:t xml:space="preserve"> promotional materials in a range of accessible formats. </w:t>
      </w:r>
    </w:p>
    <w:p w14:paraId="03D8A190" w14:textId="73172C6D" w:rsidR="00AD5F57" w:rsidRPr="006C73CE" w:rsidRDefault="00AD5F57" w:rsidP="00D24DD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>Identify potential education and promotional opportunities</w:t>
      </w:r>
      <w:r w:rsidR="201AB80D" w:rsidRPr="7EFF2309">
        <w:rPr>
          <w:rFonts w:ascii="Arial" w:hAnsi="Arial" w:cs="Arial"/>
          <w:color w:val="000000" w:themeColor="text1"/>
          <w:sz w:val="24"/>
          <w:szCs w:val="24"/>
        </w:rPr>
        <w:t xml:space="preserve"> for further professional development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04E5C29E" w14:textId="247B876B" w:rsidR="004D2FEF" w:rsidRPr="006C73CE" w:rsidRDefault="1A4009E2" w:rsidP="00D24DD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Attend regular meetings with other advocacy services to collaborate on issues, barriers and share effective information and strategies to overcome </w:t>
      </w:r>
      <w:r w:rsidR="652DE9B9" w:rsidRPr="7EFF2309">
        <w:rPr>
          <w:rFonts w:ascii="Arial" w:hAnsi="Arial" w:cs="Arial"/>
          <w:color w:val="000000" w:themeColor="text1"/>
          <w:sz w:val="24"/>
          <w:szCs w:val="24"/>
        </w:rPr>
        <w:t>these barriers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07888281" w14:textId="77777777" w:rsidR="00342145" w:rsidRPr="00E3504B" w:rsidRDefault="00342145" w:rsidP="00D24DD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</w:rPr>
      </w:pPr>
    </w:p>
    <w:p w14:paraId="0625C53F" w14:textId="03E1C67E" w:rsidR="00AD5F57" w:rsidRPr="006C73CE" w:rsidRDefault="00CB4452" w:rsidP="00D24DD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24"/>
          <w:szCs w:val="24"/>
        </w:rPr>
      </w:pPr>
      <w:r w:rsidRPr="006C73CE">
        <w:rPr>
          <w:rFonts w:ascii="Arial" w:hAnsi="Arial" w:cs="Arial"/>
          <w:b/>
          <w:color w:val="000000"/>
          <w:sz w:val="24"/>
          <w:szCs w:val="24"/>
        </w:rPr>
        <w:t>Administration and Reports</w:t>
      </w:r>
    </w:p>
    <w:p w14:paraId="720CBF1A" w14:textId="1B3A1C94" w:rsidR="00AD5F57" w:rsidRPr="006C73CE" w:rsidRDefault="00AD5F57" w:rsidP="00D24DD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006C73CE">
        <w:rPr>
          <w:rFonts w:ascii="Arial" w:hAnsi="Arial" w:cs="Arial"/>
          <w:color w:val="000000"/>
          <w:sz w:val="24"/>
          <w:szCs w:val="24"/>
        </w:rPr>
        <w:t xml:space="preserve">Collect and maintain client information on databases. </w:t>
      </w:r>
    </w:p>
    <w:p w14:paraId="6E0C31A4" w14:textId="3206DE6D" w:rsidR="00AD5F57" w:rsidRPr="006C73CE" w:rsidRDefault="00AD5F57" w:rsidP="00D24DD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Collate data and draft reports as necessary </w:t>
      </w:r>
    </w:p>
    <w:p w14:paraId="64D961AD" w14:textId="77777777" w:rsidR="00AD5F57" w:rsidRPr="00E3504B" w:rsidRDefault="00AD5F57" w:rsidP="00D24DD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16"/>
          <w:szCs w:val="16"/>
        </w:rPr>
      </w:pPr>
    </w:p>
    <w:p w14:paraId="028528DB" w14:textId="60CF145F" w:rsidR="00AD5F57" w:rsidRPr="006C73CE" w:rsidRDefault="00CB4452" w:rsidP="00D24DD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24"/>
          <w:szCs w:val="24"/>
        </w:rPr>
      </w:pPr>
      <w:r w:rsidRPr="006C73CE">
        <w:rPr>
          <w:rFonts w:ascii="Arial" w:hAnsi="Arial" w:cs="Arial"/>
          <w:b/>
          <w:color w:val="000000"/>
          <w:sz w:val="24"/>
          <w:szCs w:val="24"/>
        </w:rPr>
        <w:t>Other functions including</w:t>
      </w:r>
    </w:p>
    <w:p w14:paraId="497D0877" w14:textId="47AB41B7" w:rsidR="00AD5F57" w:rsidRPr="006C73CE" w:rsidRDefault="00AD5F57" w:rsidP="00D24DD3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7EFF2309">
        <w:rPr>
          <w:rFonts w:ascii="Arial" w:hAnsi="Arial" w:cs="Arial"/>
          <w:color w:val="000000" w:themeColor="text1"/>
          <w:sz w:val="24"/>
          <w:szCs w:val="24"/>
        </w:rPr>
        <w:t>Identify</w:t>
      </w:r>
      <w:r w:rsidR="55B8C06E" w:rsidRPr="7EFF2309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2056B6" w:rsidRPr="7EFF2309">
        <w:rPr>
          <w:rFonts w:ascii="Arial" w:hAnsi="Arial" w:cs="Arial"/>
          <w:color w:val="000000" w:themeColor="text1"/>
          <w:sz w:val="24"/>
          <w:szCs w:val="24"/>
        </w:rPr>
        <w:t>record,</w:t>
      </w:r>
      <w:r w:rsidR="55B8C06E" w:rsidRPr="7EFF2309">
        <w:rPr>
          <w:rFonts w:ascii="Arial" w:hAnsi="Arial" w:cs="Arial"/>
          <w:color w:val="000000" w:themeColor="text1"/>
          <w:sz w:val="24"/>
          <w:szCs w:val="24"/>
        </w:rPr>
        <w:t xml:space="preserve"> and contribute to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 systemic</w:t>
      </w:r>
      <w:r w:rsidR="7F59B15F" w:rsidRPr="7EFF2309">
        <w:rPr>
          <w:rFonts w:ascii="Arial" w:hAnsi="Arial" w:cs="Arial"/>
          <w:color w:val="000000" w:themeColor="text1"/>
          <w:sz w:val="24"/>
          <w:szCs w:val="24"/>
        </w:rPr>
        <w:t xml:space="preserve"> advocacy</w:t>
      </w:r>
      <w:r w:rsidRPr="7EFF2309">
        <w:rPr>
          <w:rFonts w:ascii="Arial" w:hAnsi="Arial" w:cs="Arial"/>
          <w:color w:val="000000" w:themeColor="text1"/>
          <w:sz w:val="24"/>
          <w:szCs w:val="24"/>
        </w:rPr>
        <w:t xml:space="preserve"> issues and trends. </w:t>
      </w:r>
    </w:p>
    <w:p w14:paraId="3F29D3AC" w14:textId="333A6113" w:rsidR="00AD5F57" w:rsidRPr="00346DF5" w:rsidRDefault="00AD5F57" w:rsidP="00D24DD3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24"/>
          <w:szCs w:val="24"/>
        </w:rPr>
      </w:pPr>
      <w:r w:rsidRPr="006C73CE">
        <w:rPr>
          <w:rFonts w:ascii="Arial" w:hAnsi="Arial" w:cs="Arial"/>
          <w:color w:val="000000"/>
          <w:sz w:val="24"/>
          <w:szCs w:val="24"/>
        </w:rPr>
        <w:t xml:space="preserve">Actively contribute to RIAC meetings and participate in staff development initiatives. </w:t>
      </w:r>
    </w:p>
    <w:p w14:paraId="2EDC3875" w14:textId="77777777" w:rsidR="00E3504B" w:rsidRPr="00E3504B" w:rsidRDefault="00E3504B" w:rsidP="00D24DD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Cs/>
          <w:color w:val="000000"/>
          <w:sz w:val="14"/>
          <w:szCs w:val="14"/>
        </w:rPr>
      </w:pPr>
    </w:p>
    <w:p w14:paraId="03E8C987" w14:textId="66DC5CAD" w:rsidR="00CB4452" w:rsidRPr="006C73CE" w:rsidRDefault="00CB4452" w:rsidP="00D24DD3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iCs/>
          <w:color w:val="000000"/>
          <w:sz w:val="24"/>
          <w:szCs w:val="24"/>
        </w:rPr>
      </w:pPr>
      <w:r w:rsidRPr="006C73CE">
        <w:rPr>
          <w:rFonts w:ascii="Arial" w:hAnsi="Arial" w:cs="Arial"/>
          <w:b/>
          <w:bCs/>
          <w:iCs/>
          <w:color w:val="000000"/>
          <w:sz w:val="24"/>
          <w:szCs w:val="24"/>
        </w:rPr>
        <w:t xml:space="preserve">KEY SELECTION CRITERIA </w:t>
      </w:r>
    </w:p>
    <w:p w14:paraId="232D0FA2" w14:textId="0923552A" w:rsidR="00F54B7C" w:rsidRDefault="00CB4452" w:rsidP="00F54B7C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121355C5">
        <w:rPr>
          <w:rFonts w:ascii="Arial" w:hAnsi="Arial" w:cs="Arial"/>
          <w:color w:val="000000" w:themeColor="text1"/>
          <w:sz w:val="24"/>
          <w:szCs w:val="24"/>
        </w:rPr>
        <w:t xml:space="preserve">To competently perform in this position, the person </w:t>
      </w:r>
      <w:r w:rsidR="00BE7A25" w:rsidRPr="121355C5">
        <w:rPr>
          <w:rFonts w:ascii="Arial" w:hAnsi="Arial" w:cs="Arial"/>
          <w:color w:val="000000" w:themeColor="text1"/>
          <w:sz w:val="24"/>
          <w:szCs w:val="24"/>
        </w:rPr>
        <w:t>must</w:t>
      </w:r>
      <w:r w:rsidRPr="121355C5">
        <w:rPr>
          <w:rFonts w:ascii="Arial" w:hAnsi="Arial" w:cs="Arial"/>
          <w:color w:val="000000" w:themeColor="text1"/>
          <w:sz w:val="24"/>
          <w:szCs w:val="24"/>
        </w:rPr>
        <w:t xml:space="preserve"> possess the following knowledge, skills and experience outlined in the following</w:t>
      </w:r>
      <w:r w:rsidR="00F54B7C">
        <w:rPr>
          <w:rFonts w:ascii="Arial" w:hAnsi="Arial" w:cs="Arial"/>
          <w:color w:val="000000" w:themeColor="text1"/>
          <w:sz w:val="24"/>
          <w:szCs w:val="24"/>
        </w:rPr>
        <w:t>:</w:t>
      </w:r>
    </w:p>
    <w:p w14:paraId="18E37447" w14:textId="18E4F8E4" w:rsidR="121355C5" w:rsidRPr="00F54B7C" w:rsidRDefault="00CB4452" w:rsidP="00F54B7C">
      <w:pPr>
        <w:autoSpaceDE w:val="0"/>
        <w:autoSpaceDN w:val="0"/>
        <w:adjustRightInd w:val="0"/>
        <w:spacing w:after="0" w:line="360" w:lineRule="auto"/>
        <w:rPr>
          <w:rFonts w:eastAsiaTheme="minorEastAsia"/>
          <w:color w:val="000000"/>
          <w:sz w:val="24"/>
          <w:szCs w:val="24"/>
        </w:rPr>
      </w:pPr>
      <w:r w:rsidRPr="121355C5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Key Selection Criteria: </w:t>
      </w:r>
      <w:r w:rsidR="00F54B7C">
        <w:rPr>
          <w:rFonts w:eastAsiaTheme="minorEastAsia"/>
          <w:color w:val="000000"/>
          <w:sz w:val="24"/>
          <w:szCs w:val="24"/>
        </w:rPr>
        <w:t xml:space="preserve">  </w:t>
      </w:r>
    </w:p>
    <w:p w14:paraId="2F26A9D3" w14:textId="77777777" w:rsidR="00342145" w:rsidRPr="00342145" w:rsidRDefault="00BE7A25" w:rsidP="121355C5">
      <w:pPr>
        <w:pStyle w:val="ListParagraph"/>
        <w:numPr>
          <w:ilvl w:val="0"/>
          <w:numId w:val="2"/>
        </w:numPr>
        <w:spacing w:before="100" w:beforeAutospacing="1" w:after="0" w:afterAutospacing="1" w:line="360" w:lineRule="auto"/>
        <w:rPr>
          <w:rFonts w:eastAsiaTheme="minorEastAsia"/>
          <w:sz w:val="24"/>
          <w:szCs w:val="24"/>
          <w:lang w:eastAsia="en-AU"/>
        </w:rPr>
      </w:pPr>
      <w:r w:rsidRPr="121355C5">
        <w:rPr>
          <w:rFonts w:ascii="Arial" w:eastAsia="Times New Roman" w:hAnsi="Arial" w:cs="Arial"/>
          <w:sz w:val="24"/>
          <w:szCs w:val="24"/>
          <w:lang w:eastAsia="en-AU"/>
        </w:rPr>
        <w:t>Relevant tertiary qualifications (examples only: law, legal studies, social work, psychology, social science, welfare studies, community services).</w:t>
      </w:r>
      <w:r w:rsidR="00342145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</w:p>
    <w:p w14:paraId="22309EB1" w14:textId="66E9B737" w:rsidR="00BE7A25" w:rsidRPr="006C73CE" w:rsidRDefault="00BE7A25" w:rsidP="121355C5">
      <w:pPr>
        <w:pStyle w:val="ListParagraph"/>
        <w:numPr>
          <w:ilvl w:val="0"/>
          <w:numId w:val="2"/>
        </w:numPr>
        <w:spacing w:before="100" w:beforeAutospacing="1" w:after="0" w:afterAutospacing="1" w:line="360" w:lineRule="auto"/>
        <w:rPr>
          <w:rFonts w:eastAsiaTheme="minorEastAsia"/>
          <w:sz w:val="24"/>
          <w:szCs w:val="24"/>
          <w:lang w:eastAsia="en-AU"/>
        </w:rPr>
      </w:pPr>
      <w:r w:rsidRPr="121355C5">
        <w:rPr>
          <w:rFonts w:ascii="Arial" w:eastAsia="Times New Roman" w:hAnsi="Arial" w:cs="Arial"/>
          <w:sz w:val="24"/>
          <w:szCs w:val="24"/>
          <w:lang w:eastAsia="en-AU"/>
        </w:rPr>
        <w:t xml:space="preserve">A current driver’s license or other reasonable method of transport to attend client visits when </w:t>
      </w:r>
      <w:r w:rsidR="009B357D" w:rsidRPr="121355C5">
        <w:rPr>
          <w:rFonts w:ascii="Arial" w:eastAsia="Times New Roman" w:hAnsi="Arial" w:cs="Arial"/>
          <w:sz w:val="24"/>
          <w:szCs w:val="24"/>
          <w:lang w:eastAsia="en-AU"/>
        </w:rPr>
        <w:t>required (</w:t>
      </w:r>
      <w:r w:rsidRPr="121355C5">
        <w:rPr>
          <w:rFonts w:ascii="Arial" w:eastAsia="Times New Roman" w:hAnsi="Arial" w:cs="Arial"/>
          <w:sz w:val="24"/>
          <w:szCs w:val="24"/>
          <w:lang w:eastAsia="en-AU"/>
        </w:rPr>
        <w:t>Work vehicles available</w:t>
      </w:r>
      <w:r w:rsidR="35812C0F" w:rsidRPr="121355C5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="36720801" w:rsidRPr="121355C5">
        <w:rPr>
          <w:rFonts w:ascii="Arial" w:eastAsia="Times New Roman" w:hAnsi="Arial" w:cs="Arial"/>
          <w:sz w:val="24"/>
          <w:szCs w:val="24"/>
          <w:lang w:eastAsia="en-AU"/>
        </w:rPr>
        <w:t>for use).</w:t>
      </w:r>
    </w:p>
    <w:p w14:paraId="7675B2BA" w14:textId="38D8919C" w:rsidR="00BE7A25" w:rsidRPr="006C73CE" w:rsidRDefault="00BE7A25" w:rsidP="121355C5">
      <w:pPr>
        <w:pStyle w:val="ListParagraph"/>
        <w:numPr>
          <w:ilvl w:val="0"/>
          <w:numId w:val="2"/>
        </w:numPr>
        <w:spacing w:before="100" w:beforeAutospacing="1" w:after="0" w:afterAutospacing="1" w:line="360" w:lineRule="auto"/>
        <w:rPr>
          <w:rFonts w:eastAsiaTheme="minorEastAsia"/>
          <w:sz w:val="24"/>
          <w:szCs w:val="24"/>
          <w:lang w:eastAsia="en-AU"/>
        </w:rPr>
      </w:pPr>
      <w:r w:rsidRPr="121355C5">
        <w:rPr>
          <w:rFonts w:ascii="Arial" w:eastAsia="Times New Roman" w:hAnsi="Arial" w:cs="Arial"/>
          <w:sz w:val="24"/>
          <w:szCs w:val="24"/>
          <w:lang w:eastAsia="en-AU"/>
        </w:rPr>
        <w:t>Experience and skills relevant to advocating people from disadvantaged or vulnerable groups.</w:t>
      </w:r>
    </w:p>
    <w:p w14:paraId="37D91CDB" w14:textId="1B34FB03" w:rsidR="00BE7A25" w:rsidRPr="006C73CE" w:rsidRDefault="00BE7A25" w:rsidP="48E5CE69">
      <w:pPr>
        <w:pStyle w:val="ListParagraph"/>
        <w:numPr>
          <w:ilvl w:val="0"/>
          <w:numId w:val="2"/>
        </w:numPr>
        <w:spacing w:before="100" w:beforeAutospacing="1" w:after="0" w:afterAutospacing="1" w:line="360" w:lineRule="auto"/>
        <w:rPr>
          <w:sz w:val="24"/>
          <w:szCs w:val="24"/>
          <w:lang w:eastAsia="en-AU"/>
        </w:rPr>
      </w:pPr>
      <w:r w:rsidRPr="121355C5">
        <w:rPr>
          <w:rFonts w:ascii="Arial" w:eastAsia="Times New Roman" w:hAnsi="Arial" w:cs="Arial"/>
          <w:sz w:val="24"/>
          <w:szCs w:val="24"/>
          <w:lang w:eastAsia="en-AU"/>
        </w:rPr>
        <w:t xml:space="preserve">Demonstrated understanding and strong commitment to the rights and interests of people with disability and </w:t>
      </w:r>
      <w:r w:rsidR="1C123BB1" w:rsidRPr="121355C5">
        <w:rPr>
          <w:rFonts w:ascii="Arial" w:eastAsia="Times New Roman" w:hAnsi="Arial" w:cs="Arial"/>
          <w:sz w:val="24"/>
          <w:szCs w:val="24"/>
          <w:lang w:eastAsia="en-AU"/>
        </w:rPr>
        <w:t xml:space="preserve">promote </w:t>
      </w:r>
      <w:r w:rsidRPr="121355C5">
        <w:rPr>
          <w:rFonts w:ascii="Arial" w:eastAsia="Times New Roman" w:hAnsi="Arial" w:cs="Arial"/>
          <w:sz w:val="24"/>
          <w:szCs w:val="24"/>
          <w:lang w:eastAsia="en-AU"/>
        </w:rPr>
        <w:t>self-advocacy</w:t>
      </w:r>
      <w:r w:rsidR="3BB0CB6A" w:rsidRPr="121355C5">
        <w:rPr>
          <w:rFonts w:ascii="Arial" w:eastAsia="Times New Roman" w:hAnsi="Arial" w:cs="Arial"/>
          <w:sz w:val="24"/>
          <w:szCs w:val="24"/>
          <w:lang w:eastAsia="en-AU"/>
        </w:rPr>
        <w:t xml:space="preserve"> skills</w:t>
      </w:r>
      <w:r w:rsidR="4AD69AC2" w:rsidRPr="121355C5">
        <w:rPr>
          <w:rFonts w:ascii="Arial" w:eastAsia="Times New Roman" w:hAnsi="Arial" w:cs="Arial"/>
          <w:sz w:val="24"/>
          <w:szCs w:val="24"/>
          <w:lang w:eastAsia="en-AU"/>
        </w:rPr>
        <w:t>.</w:t>
      </w:r>
    </w:p>
    <w:p w14:paraId="749FD915" w14:textId="065E8F2B" w:rsidR="00BE7A25" w:rsidRPr="006C73CE" w:rsidRDefault="00BE7A25" w:rsidP="7EFF2309">
      <w:pPr>
        <w:pStyle w:val="ListParagraph"/>
        <w:numPr>
          <w:ilvl w:val="0"/>
          <w:numId w:val="2"/>
        </w:numPr>
        <w:spacing w:before="100" w:beforeAutospacing="1" w:after="0" w:afterAutospacing="1" w:line="360" w:lineRule="auto"/>
        <w:rPr>
          <w:sz w:val="24"/>
          <w:szCs w:val="24"/>
          <w:lang w:eastAsia="en-AU"/>
        </w:rPr>
      </w:pPr>
      <w:r w:rsidRPr="121355C5">
        <w:rPr>
          <w:rFonts w:ascii="Arial" w:eastAsia="Times New Roman" w:hAnsi="Arial" w:cs="Arial"/>
          <w:sz w:val="24"/>
          <w:szCs w:val="24"/>
          <w:lang w:eastAsia="en-AU"/>
        </w:rPr>
        <w:t>Demonstrated ability and experience in working effectively and collegially in partnerships and as part of a team</w:t>
      </w:r>
    </w:p>
    <w:p w14:paraId="57456060" w14:textId="647680FD" w:rsidR="00BE7A25" w:rsidRPr="006C73CE" w:rsidRDefault="00BE7A25" w:rsidP="7EFF2309">
      <w:pPr>
        <w:pStyle w:val="ListParagraph"/>
        <w:numPr>
          <w:ilvl w:val="0"/>
          <w:numId w:val="2"/>
        </w:numPr>
        <w:spacing w:before="100" w:beforeAutospacing="1" w:after="0" w:afterAutospacing="1" w:line="360" w:lineRule="auto"/>
        <w:rPr>
          <w:sz w:val="24"/>
          <w:szCs w:val="24"/>
          <w:lang w:eastAsia="en-AU"/>
        </w:rPr>
      </w:pPr>
      <w:r w:rsidRPr="121355C5">
        <w:rPr>
          <w:rFonts w:ascii="Arial" w:eastAsia="Times New Roman" w:hAnsi="Arial" w:cs="Arial"/>
          <w:sz w:val="24"/>
          <w:szCs w:val="24"/>
          <w:lang w:eastAsia="en-AU"/>
        </w:rPr>
        <w:t xml:space="preserve">High-level skills in the following areas: </w:t>
      </w:r>
    </w:p>
    <w:p w14:paraId="36094A25" w14:textId="23F33CE8" w:rsidR="00BE7A25" w:rsidRPr="006C73CE" w:rsidRDefault="00BE7A25" w:rsidP="00211A73">
      <w:pPr>
        <w:pStyle w:val="ListParagraph"/>
        <w:numPr>
          <w:ilvl w:val="0"/>
          <w:numId w:val="1"/>
        </w:numPr>
        <w:spacing w:before="100" w:beforeAutospacing="1" w:after="0" w:afterAutospacing="1" w:line="360" w:lineRule="auto"/>
        <w:rPr>
          <w:rFonts w:eastAsiaTheme="minorEastAsia"/>
          <w:sz w:val="24"/>
          <w:szCs w:val="24"/>
          <w:lang w:eastAsia="en-AU"/>
        </w:rPr>
      </w:pPr>
      <w:r w:rsidRPr="7EFF2309">
        <w:rPr>
          <w:rFonts w:ascii="Arial" w:eastAsia="Times New Roman" w:hAnsi="Arial" w:cs="Arial"/>
          <w:sz w:val="24"/>
          <w:szCs w:val="24"/>
          <w:lang w:eastAsia="en-AU"/>
        </w:rPr>
        <w:lastRenderedPageBreak/>
        <w:t xml:space="preserve">oral and written communication, </w:t>
      </w:r>
    </w:p>
    <w:p w14:paraId="5702B9DF" w14:textId="5E7664F4" w:rsidR="00BE7A25" w:rsidRPr="006C73CE" w:rsidRDefault="00BE7A25" w:rsidP="00211A73">
      <w:pPr>
        <w:pStyle w:val="ListParagraph"/>
        <w:numPr>
          <w:ilvl w:val="0"/>
          <w:numId w:val="1"/>
        </w:numPr>
        <w:spacing w:before="100" w:beforeAutospacing="1" w:after="0" w:afterAutospacing="1" w:line="360" w:lineRule="auto"/>
        <w:rPr>
          <w:rFonts w:eastAsiaTheme="minorEastAsia"/>
          <w:sz w:val="24"/>
          <w:szCs w:val="24"/>
          <w:lang w:eastAsia="en-AU"/>
        </w:rPr>
      </w:pPr>
      <w:r w:rsidRPr="7EFF2309">
        <w:rPr>
          <w:rFonts w:ascii="Arial" w:eastAsia="Times New Roman" w:hAnsi="Arial" w:cs="Arial"/>
          <w:sz w:val="24"/>
          <w:szCs w:val="24"/>
          <w:lang w:eastAsia="en-AU"/>
        </w:rPr>
        <w:t xml:space="preserve">research, </w:t>
      </w:r>
    </w:p>
    <w:p w14:paraId="4D804F39" w14:textId="01B5052C" w:rsidR="7EFF2309" w:rsidRDefault="00BE7A25" w:rsidP="00211A73">
      <w:pPr>
        <w:pStyle w:val="ListParagraph"/>
        <w:numPr>
          <w:ilvl w:val="0"/>
          <w:numId w:val="1"/>
        </w:numPr>
        <w:spacing w:beforeAutospacing="1" w:after="0" w:afterAutospacing="1" w:line="360" w:lineRule="auto"/>
        <w:rPr>
          <w:rFonts w:eastAsiaTheme="minorEastAsia"/>
          <w:sz w:val="24"/>
          <w:szCs w:val="24"/>
          <w:lang w:eastAsia="en-AU"/>
        </w:rPr>
      </w:pPr>
      <w:r w:rsidRPr="48E5CE69">
        <w:rPr>
          <w:rFonts w:ascii="Arial" w:eastAsia="Times New Roman" w:hAnsi="Arial" w:cs="Arial"/>
          <w:sz w:val="24"/>
          <w:szCs w:val="24"/>
          <w:lang w:eastAsia="en-AU"/>
        </w:rPr>
        <w:t>problem solving and negotiation.</w:t>
      </w:r>
    </w:p>
    <w:p w14:paraId="3BC97139" w14:textId="4F9FCF83" w:rsidR="00BE7A25" w:rsidRPr="00BE7A25" w:rsidRDefault="006C73CE" w:rsidP="121355C5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rFonts w:eastAsiaTheme="minorEastAsia"/>
          <w:sz w:val="24"/>
          <w:szCs w:val="24"/>
          <w:lang w:eastAsia="en-AU"/>
        </w:rPr>
      </w:pPr>
      <w:r w:rsidRPr="121355C5">
        <w:rPr>
          <w:rFonts w:ascii="Arial" w:hAnsi="Arial" w:cs="Arial"/>
          <w:sz w:val="24"/>
          <w:szCs w:val="24"/>
        </w:rPr>
        <w:t>Demonstrated knowledge and capacity to facilitate group information sessions to diverse groups.</w:t>
      </w:r>
    </w:p>
    <w:p w14:paraId="3A3ED484" w14:textId="73EBAFC2" w:rsidR="00BE7A25" w:rsidRPr="00BE7A25" w:rsidRDefault="54695FCB" w:rsidP="7EFF2309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sz w:val="24"/>
          <w:szCs w:val="24"/>
          <w:lang w:eastAsia="en-AU"/>
        </w:rPr>
      </w:pPr>
      <w:r w:rsidRPr="121355C5">
        <w:rPr>
          <w:rFonts w:ascii="Arial" w:hAnsi="Arial" w:cs="Arial"/>
          <w:color w:val="000000" w:themeColor="text1"/>
          <w:sz w:val="24"/>
          <w:szCs w:val="24"/>
        </w:rPr>
        <w:t>Sound knowledge and skills in the use of Office 365 including, but not limited to, MS Word, MS Teams, SharePoint, and Excel.</w:t>
      </w:r>
    </w:p>
    <w:p w14:paraId="6CF4A034" w14:textId="2F2F1384" w:rsidR="00BE7A25" w:rsidRPr="00BE7A25" w:rsidRDefault="00BE7A25" w:rsidP="7EFF2309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sz w:val="24"/>
          <w:szCs w:val="24"/>
          <w:lang w:eastAsia="en-AU"/>
        </w:rPr>
      </w:pPr>
      <w:r w:rsidRPr="121355C5">
        <w:rPr>
          <w:rFonts w:ascii="Arial" w:eastAsia="Times New Roman" w:hAnsi="Arial" w:cs="Arial"/>
          <w:sz w:val="24"/>
          <w:szCs w:val="24"/>
          <w:lang w:eastAsia="en-AU"/>
        </w:rPr>
        <w:t>Knowledge of key disability issues such as the NDIS and Disability Royal Commission.</w:t>
      </w:r>
    </w:p>
    <w:p w14:paraId="3482738A" w14:textId="362101F2" w:rsidR="00BE7A25" w:rsidRPr="00BE7A25" w:rsidRDefault="00BE7A25" w:rsidP="7EFF2309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sz w:val="24"/>
          <w:szCs w:val="24"/>
          <w:lang w:eastAsia="en-AU"/>
        </w:rPr>
      </w:pPr>
      <w:r w:rsidRPr="121355C5">
        <w:rPr>
          <w:rFonts w:ascii="Arial" w:eastAsia="Times New Roman" w:hAnsi="Arial" w:cs="Arial"/>
          <w:sz w:val="24"/>
          <w:szCs w:val="24"/>
          <w:lang w:eastAsia="en-AU"/>
        </w:rPr>
        <w:t xml:space="preserve">Experience in developing and maintaining effective communication with clients </w:t>
      </w:r>
      <w:r w:rsidR="3A2268C8" w:rsidRPr="121355C5">
        <w:rPr>
          <w:rFonts w:ascii="Arial" w:eastAsia="Times New Roman" w:hAnsi="Arial" w:cs="Arial"/>
          <w:sz w:val="24"/>
          <w:szCs w:val="24"/>
          <w:lang w:eastAsia="en-AU"/>
        </w:rPr>
        <w:t>who are experiencing</w:t>
      </w:r>
      <w:r w:rsidRPr="121355C5">
        <w:rPr>
          <w:rFonts w:ascii="Arial" w:eastAsia="Times New Roman" w:hAnsi="Arial" w:cs="Arial"/>
          <w:sz w:val="24"/>
          <w:szCs w:val="24"/>
          <w:lang w:eastAsia="en-AU"/>
        </w:rPr>
        <w:t xml:space="preserve"> complex matters</w:t>
      </w:r>
      <w:r w:rsidR="0441A324" w:rsidRPr="121355C5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="4C4DC7B0" w:rsidRPr="121355C5">
        <w:rPr>
          <w:rFonts w:ascii="Arial" w:eastAsia="Times New Roman" w:hAnsi="Arial" w:cs="Arial"/>
          <w:sz w:val="24"/>
          <w:szCs w:val="24"/>
          <w:lang w:eastAsia="en-AU"/>
        </w:rPr>
        <w:t>and</w:t>
      </w:r>
      <w:r w:rsidRPr="121355C5">
        <w:rPr>
          <w:rFonts w:ascii="Arial" w:eastAsia="Times New Roman" w:hAnsi="Arial" w:cs="Arial"/>
          <w:sz w:val="24"/>
          <w:szCs w:val="24"/>
          <w:lang w:eastAsia="en-AU"/>
        </w:rPr>
        <w:t xml:space="preserve"> situations</w:t>
      </w:r>
      <w:r w:rsidR="42CEE7A5" w:rsidRPr="121355C5">
        <w:rPr>
          <w:rFonts w:ascii="Arial" w:eastAsia="Times New Roman" w:hAnsi="Arial" w:cs="Arial"/>
          <w:sz w:val="24"/>
          <w:szCs w:val="24"/>
          <w:lang w:eastAsia="en-AU"/>
        </w:rPr>
        <w:t>.</w:t>
      </w:r>
    </w:p>
    <w:p w14:paraId="1741D628" w14:textId="092B5F8B" w:rsidR="00BE7A25" w:rsidRPr="00BE7A25" w:rsidRDefault="00BE7A25" w:rsidP="7EFF2309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sz w:val="24"/>
          <w:szCs w:val="24"/>
          <w:lang w:eastAsia="en-AU"/>
        </w:rPr>
      </w:pPr>
      <w:r w:rsidRPr="121355C5">
        <w:rPr>
          <w:rFonts w:ascii="Arial" w:eastAsia="Times New Roman" w:hAnsi="Arial" w:cs="Arial"/>
          <w:sz w:val="24"/>
          <w:szCs w:val="24"/>
          <w:lang w:eastAsia="en-AU"/>
        </w:rPr>
        <w:t>Experience in delivering an accessible and responsive service to clients and the ability to critically review and reflect on</w:t>
      </w:r>
      <w:r w:rsidR="7260B795" w:rsidRPr="121355C5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Pr="121355C5">
        <w:rPr>
          <w:rFonts w:ascii="Arial" w:eastAsia="Times New Roman" w:hAnsi="Arial" w:cs="Arial"/>
          <w:sz w:val="24"/>
          <w:szCs w:val="24"/>
          <w:lang w:eastAsia="en-AU"/>
        </w:rPr>
        <w:t>own practice</w:t>
      </w:r>
      <w:r w:rsidR="5E4B8816" w:rsidRPr="121355C5">
        <w:rPr>
          <w:rFonts w:ascii="Arial" w:eastAsia="Times New Roman" w:hAnsi="Arial" w:cs="Arial"/>
          <w:sz w:val="24"/>
          <w:szCs w:val="24"/>
          <w:lang w:eastAsia="en-AU"/>
        </w:rPr>
        <w:t>.</w:t>
      </w:r>
    </w:p>
    <w:p w14:paraId="287C57B2" w14:textId="4ADE01D2" w:rsidR="00BE7A25" w:rsidRPr="0091703D" w:rsidRDefault="00BE7A25" w:rsidP="7EFF2309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sz w:val="24"/>
          <w:szCs w:val="24"/>
          <w:lang w:eastAsia="en-AU"/>
        </w:rPr>
      </w:pPr>
      <w:r w:rsidRPr="121355C5">
        <w:rPr>
          <w:rFonts w:ascii="Arial" w:eastAsia="Times New Roman" w:hAnsi="Arial" w:cs="Arial"/>
          <w:sz w:val="24"/>
          <w:szCs w:val="24"/>
          <w:lang w:eastAsia="en-AU"/>
        </w:rPr>
        <w:t>Driven by integrity, responsibility, accountability, attention to detail and pride in work.</w:t>
      </w:r>
    </w:p>
    <w:p w14:paraId="2C57CCB4" w14:textId="174266BF" w:rsidR="00646C2E" w:rsidRPr="006C73CE" w:rsidRDefault="00646C2E" w:rsidP="00D24DD3">
      <w:pPr>
        <w:spacing w:before="120"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6C73CE">
        <w:rPr>
          <w:rFonts w:ascii="Arial" w:hAnsi="Arial" w:cs="Arial"/>
          <w:b/>
          <w:bCs/>
          <w:sz w:val="24"/>
          <w:szCs w:val="24"/>
        </w:rPr>
        <w:t>Other position requirements</w:t>
      </w:r>
      <w:r w:rsidR="00234243" w:rsidRPr="006C73CE">
        <w:rPr>
          <w:rFonts w:ascii="Arial" w:hAnsi="Arial" w:cs="Arial"/>
          <w:b/>
          <w:bCs/>
          <w:sz w:val="24"/>
          <w:szCs w:val="24"/>
        </w:rPr>
        <w:t xml:space="preserve"> prior to commencement</w:t>
      </w:r>
      <w:r w:rsidRPr="006C73CE">
        <w:rPr>
          <w:rFonts w:ascii="Arial" w:hAnsi="Arial" w:cs="Arial"/>
          <w:b/>
          <w:bCs/>
          <w:sz w:val="24"/>
          <w:szCs w:val="24"/>
        </w:rPr>
        <w:t xml:space="preserve">: </w:t>
      </w:r>
    </w:p>
    <w:p w14:paraId="0665954A" w14:textId="4F6C60FF" w:rsidR="00234243" w:rsidRPr="006C73CE" w:rsidRDefault="00646C2E" w:rsidP="00D24DD3">
      <w:pPr>
        <w:numPr>
          <w:ilvl w:val="0"/>
          <w:numId w:val="10"/>
        </w:numPr>
        <w:spacing w:before="120" w:after="0" w:line="360" w:lineRule="auto"/>
        <w:jc w:val="both"/>
        <w:rPr>
          <w:rFonts w:ascii="Arial" w:hAnsi="Arial" w:cs="Arial"/>
          <w:sz w:val="24"/>
          <w:szCs w:val="24"/>
        </w:rPr>
      </w:pPr>
      <w:bookmarkStart w:id="1" w:name="_Hlk23430084"/>
      <w:r w:rsidRPr="7EFF2309">
        <w:rPr>
          <w:rFonts w:ascii="Arial" w:hAnsi="Arial" w:cs="Arial"/>
          <w:sz w:val="24"/>
          <w:szCs w:val="24"/>
        </w:rPr>
        <w:t>The completion of a satisfactory National Police Records Check</w:t>
      </w:r>
      <w:r w:rsidR="53BE72F2" w:rsidRPr="7EFF2309">
        <w:rPr>
          <w:rFonts w:ascii="Arial" w:hAnsi="Arial" w:cs="Arial"/>
          <w:sz w:val="24"/>
          <w:szCs w:val="24"/>
        </w:rPr>
        <w:t>.</w:t>
      </w:r>
      <w:r w:rsidR="00234243" w:rsidRPr="7EFF2309">
        <w:rPr>
          <w:rFonts w:ascii="Arial" w:hAnsi="Arial" w:cs="Arial"/>
          <w:sz w:val="24"/>
          <w:szCs w:val="24"/>
        </w:rPr>
        <w:t xml:space="preserve"> </w:t>
      </w:r>
      <w:bookmarkEnd w:id="1"/>
    </w:p>
    <w:p w14:paraId="285A8C0E" w14:textId="566C7F56" w:rsidR="00234243" w:rsidRPr="006C73CE" w:rsidRDefault="00234243" w:rsidP="00D24DD3">
      <w:pPr>
        <w:numPr>
          <w:ilvl w:val="0"/>
          <w:numId w:val="10"/>
        </w:numPr>
        <w:spacing w:before="120" w:after="0" w:line="360" w:lineRule="auto"/>
        <w:jc w:val="both"/>
        <w:rPr>
          <w:rFonts w:ascii="Arial" w:hAnsi="Arial" w:cs="Arial"/>
          <w:sz w:val="24"/>
          <w:szCs w:val="24"/>
        </w:rPr>
      </w:pPr>
      <w:r w:rsidRPr="7EFF2309">
        <w:rPr>
          <w:rFonts w:ascii="Arial" w:hAnsi="Arial" w:cs="Arial"/>
          <w:sz w:val="24"/>
          <w:szCs w:val="24"/>
        </w:rPr>
        <w:t xml:space="preserve">The completion of a satisfactory </w:t>
      </w:r>
      <w:r w:rsidR="00646C2E" w:rsidRPr="7EFF2309">
        <w:rPr>
          <w:rFonts w:ascii="Arial" w:hAnsi="Arial" w:cs="Arial"/>
          <w:sz w:val="24"/>
          <w:szCs w:val="24"/>
        </w:rPr>
        <w:t>Working with Children Check</w:t>
      </w:r>
      <w:r w:rsidR="2AA9A08A" w:rsidRPr="7EFF2309">
        <w:rPr>
          <w:rFonts w:ascii="Arial" w:hAnsi="Arial" w:cs="Arial"/>
          <w:sz w:val="24"/>
          <w:szCs w:val="24"/>
        </w:rPr>
        <w:t>.</w:t>
      </w:r>
    </w:p>
    <w:p w14:paraId="3F54D05C" w14:textId="2CFF17EA" w:rsidR="00646C2E" w:rsidRDefault="00D5299A" w:rsidP="00D24DD3">
      <w:pPr>
        <w:numPr>
          <w:ilvl w:val="0"/>
          <w:numId w:val="10"/>
        </w:numPr>
        <w:spacing w:before="120" w:after="0" w:line="360" w:lineRule="auto"/>
        <w:jc w:val="both"/>
        <w:rPr>
          <w:rFonts w:ascii="Arial" w:hAnsi="Arial" w:cs="Arial"/>
          <w:sz w:val="24"/>
          <w:szCs w:val="24"/>
        </w:rPr>
      </w:pPr>
      <w:r w:rsidRPr="7EFF2309">
        <w:rPr>
          <w:rFonts w:ascii="Arial" w:hAnsi="Arial" w:cs="Arial"/>
          <w:sz w:val="24"/>
          <w:szCs w:val="24"/>
        </w:rPr>
        <w:t xml:space="preserve">Various </w:t>
      </w:r>
      <w:r w:rsidR="00234243" w:rsidRPr="7EFF2309">
        <w:rPr>
          <w:rFonts w:ascii="Arial" w:hAnsi="Arial" w:cs="Arial"/>
          <w:sz w:val="24"/>
          <w:szCs w:val="24"/>
        </w:rPr>
        <w:t>S</w:t>
      </w:r>
      <w:r w:rsidR="00646C2E" w:rsidRPr="7EFF2309">
        <w:rPr>
          <w:rFonts w:ascii="Arial" w:hAnsi="Arial" w:cs="Arial"/>
          <w:sz w:val="24"/>
          <w:szCs w:val="24"/>
        </w:rPr>
        <w:t>tat</w:t>
      </w:r>
      <w:r w:rsidR="00234243" w:rsidRPr="7EFF2309">
        <w:rPr>
          <w:rFonts w:ascii="Arial" w:hAnsi="Arial" w:cs="Arial"/>
          <w:sz w:val="24"/>
          <w:szCs w:val="24"/>
        </w:rPr>
        <w:t>utory D</w:t>
      </w:r>
      <w:r w:rsidR="00646C2E" w:rsidRPr="7EFF2309">
        <w:rPr>
          <w:rFonts w:ascii="Arial" w:hAnsi="Arial" w:cs="Arial"/>
          <w:sz w:val="24"/>
          <w:szCs w:val="24"/>
        </w:rPr>
        <w:t>ec</w:t>
      </w:r>
      <w:r w:rsidR="00234243" w:rsidRPr="7EFF2309">
        <w:rPr>
          <w:rFonts w:ascii="Arial" w:hAnsi="Arial" w:cs="Arial"/>
          <w:sz w:val="24"/>
          <w:szCs w:val="24"/>
        </w:rPr>
        <w:t>laration</w:t>
      </w:r>
      <w:r w:rsidRPr="7EFF2309">
        <w:rPr>
          <w:rFonts w:ascii="Arial" w:hAnsi="Arial" w:cs="Arial"/>
          <w:sz w:val="24"/>
          <w:szCs w:val="24"/>
        </w:rPr>
        <w:t xml:space="preserve"> forms</w:t>
      </w:r>
      <w:r w:rsidR="00762AE0" w:rsidRPr="7EFF2309">
        <w:rPr>
          <w:rFonts w:ascii="Arial" w:hAnsi="Arial" w:cs="Arial"/>
          <w:sz w:val="24"/>
          <w:szCs w:val="24"/>
        </w:rPr>
        <w:t xml:space="preserve"> to be completed</w:t>
      </w:r>
      <w:r w:rsidR="5A8A2518" w:rsidRPr="7EFF2309">
        <w:rPr>
          <w:rFonts w:ascii="Arial" w:hAnsi="Arial" w:cs="Arial"/>
          <w:sz w:val="24"/>
          <w:szCs w:val="24"/>
        </w:rPr>
        <w:t>.</w:t>
      </w:r>
    </w:p>
    <w:p w14:paraId="51454579" w14:textId="310C91FD" w:rsidR="00764D28" w:rsidRPr="006C73CE" w:rsidRDefault="00764D28" w:rsidP="00D24DD3">
      <w:pPr>
        <w:numPr>
          <w:ilvl w:val="0"/>
          <w:numId w:val="10"/>
        </w:numPr>
        <w:spacing w:before="120"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lly Vaccinated against COVID-19</w:t>
      </w:r>
    </w:p>
    <w:p w14:paraId="6D0D5349" w14:textId="05268C88" w:rsidR="00762AE0" w:rsidRPr="006C73CE" w:rsidRDefault="00762AE0" w:rsidP="00D24DD3">
      <w:pPr>
        <w:spacing w:before="120"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6C73CE">
        <w:rPr>
          <w:rFonts w:ascii="Arial" w:hAnsi="Arial" w:cs="Arial"/>
          <w:b/>
          <w:sz w:val="24"/>
          <w:szCs w:val="24"/>
        </w:rPr>
        <w:t>Once position commenced:</w:t>
      </w:r>
    </w:p>
    <w:p w14:paraId="33CA3164" w14:textId="36CA1F06" w:rsidR="00646C2E" w:rsidRPr="006C73CE" w:rsidRDefault="00646C2E" w:rsidP="00D24DD3">
      <w:pPr>
        <w:numPr>
          <w:ilvl w:val="0"/>
          <w:numId w:val="10"/>
        </w:numPr>
        <w:spacing w:before="120" w:after="0" w:line="360" w:lineRule="auto"/>
        <w:jc w:val="both"/>
        <w:rPr>
          <w:rFonts w:ascii="Arial" w:hAnsi="Arial" w:cs="Arial"/>
          <w:sz w:val="24"/>
          <w:szCs w:val="24"/>
        </w:rPr>
      </w:pPr>
      <w:r w:rsidRPr="7EFF2309">
        <w:rPr>
          <w:rFonts w:ascii="Arial" w:hAnsi="Arial" w:cs="Arial"/>
          <w:sz w:val="24"/>
          <w:szCs w:val="24"/>
        </w:rPr>
        <w:t xml:space="preserve">The incumbent </w:t>
      </w:r>
      <w:r w:rsidR="10E371E0" w:rsidRPr="7EFF2309">
        <w:rPr>
          <w:rFonts w:ascii="Arial" w:hAnsi="Arial" w:cs="Arial"/>
          <w:sz w:val="24"/>
          <w:szCs w:val="24"/>
        </w:rPr>
        <w:t>must</w:t>
      </w:r>
      <w:r w:rsidRPr="7EFF2309">
        <w:rPr>
          <w:rFonts w:ascii="Arial" w:hAnsi="Arial" w:cs="Arial"/>
          <w:sz w:val="24"/>
          <w:szCs w:val="24"/>
        </w:rPr>
        <w:t xml:space="preserve"> work in accordance with RIAC’s performance development system</w:t>
      </w:r>
      <w:r w:rsidR="008F5B59">
        <w:rPr>
          <w:rFonts w:ascii="Arial" w:hAnsi="Arial" w:cs="Arial"/>
          <w:sz w:val="24"/>
          <w:szCs w:val="24"/>
        </w:rPr>
        <w:t>, the standards,</w:t>
      </w:r>
      <w:r w:rsidRPr="7EFF2309">
        <w:rPr>
          <w:rFonts w:ascii="Arial" w:hAnsi="Arial" w:cs="Arial"/>
          <w:sz w:val="24"/>
          <w:szCs w:val="24"/>
        </w:rPr>
        <w:t xml:space="preserve"> and policies and procedures. </w:t>
      </w:r>
    </w:p>
    <w:p w14:paraId="55B669A8" w14:textId="07C5FF76" w:rsidR="00762AE0" w:rsidRPr="006C73CE" w:rsidRDefault="00CB4452" w:rsidP="00D24DD3">
      <w:pPr>
        <w:numPr>
          <w:ilvl w:val="0"/>
          <w:numId w:val="10"/>
        </w:numPr>
        <w:spacing w:before="120" w:after="0" w:line="360" w:lineRule="auto"/>
        <w:jc w:val="both"/>
        <w:rPr>
          <w:rFonts w:ascii="Arial" w:hAnsi="Arial" w:cs="Arial"/>
          <w:sz w:val="24"/>
          <w:szCs w:val="24"/>
        </w:rPr>
      </w:pPr>
      <w:r w:rsidRPr="7EFF2309">
        <w:rPr>
          <w:rFonts w:ascii="Arial" w:hAnsi="Arial" w:cs="Arial"/>
          <w:sz w:val="24"/>
          <w:szCs w:val="24"/>
        </w:rPr>
        <w:t>T</w:t>
      </w:r>
      <w:r w:rsidR="00762AE0" w:rsidRPr="7EFF2309">
        <w:rPr>
          <w:rFonts w:ascii="Arial" w:hAnsi="Arial" w:cs="Arial"/>
          <w:sz w:val="24"/>
          <w:szCs w:val="24"/>
        </w:rPr>
        <w:t>ravel throughout regional Victoria</w:t>
      </w:r>
      <w:r w:rsidR="220D9CE2" w:rsidRPr="7EFF2309">
        <w:rPr>
          <w:rFonts w:ascii="Arial" w:hAnsi="Arial" w:cs="Arial"/>
          <w:sz w:val="24"/>
          <w:szCs w:val="24"/>
        </w:rPr>
        <w:t xml:space="preserve"> may be required</w:t>
      </w:r>
      <w:r w:rsidR="000B206B" w:rsidRPr="7EFF2309">
        <w:rPr>
          <w:rFonts w:ascii="Arial" w:hAnsi="Arial" w:cs="Arial"/>
          <w:sz w:val="24"/>
          <w:szCs w:val="24"/>
        </w:rPr>
        <w:t>.</w:t>
      </w:r>
    </w:p>
    <w:p w14:paraId="5F0E024D" w14:textId="63405393" w:rsidR="000B206B" w:rsidRPr="006C73CE" w:rsidRDefault="00DF03B9" w:rsidP="00D24DD3">
      <w:pPr>
        <w:numPr>
          <w:ilvl w:val="0"/>
          <w:numId w:val="10"/>
        </w:numPr>
        <w:spacing w:before="120" w:after="0" w:line="360" w:lineRule="auto"/>
        <w:jc w:val="both"/>
        <w:rPr>
          <w:rFonts w:ascii="Arial" w:hAnsi="Arial" w:cs="Arial"/>
          <w:sz w:val="24"/>
          <w:szCs w:val="24"/>
        </w:rPr>
      </w:pPr>
      <w:r w:rsidRPr="483C1872">
        <w:rPr>
          <w:rFonts w:ascii="Arial" w:hAnsi="Arial" w:cs="Arial"/>
          <w:sz w:val="24"/>
          <w:szCs w:val="24"/>
        </w:rPr>
        <w:t xml:space="preserve">Flexible working hours including </w:t>
      </w:r>
      <w:r w:rsidR="5E55137D" w:rsidRPr="483C1872">
        <w:rPr>
          <w:rFonts w:ascii="Arial" w:hAnsi="Arial" w:cs="Arial"/>
          <w:sz w:val="24"/>
          <w:szCs w:val="24"/>
        </w:rPr>
        <w:t>overnight,</w:t>
      </w:r>
      <w:r w:rsidRPr="483C1872">
        <w:rPr>
          <w:rFonts w:ascii="Arial" w:hAnsi="Arial" w:cs="Arial"/>
          <w:sz w:val="24"/>
          <w:szCs w:val="24"/>
        </w:rPr>
        <w:t xml:space="preserve"> or travel</w:t>
      </w:r>
      <w:r w:rsidR="00CB4452" w:rsidRPr="483C1872">
        <w:rPr>
          <w:rFonts w:ascii="Arial" w:hAnsi="Arial" w:cs="Arial"/>
          <w:sz w:val="24"/>
          <w:szCs w:val="24"/>
        </w:rPr>
        <w:t xml:space="preserve"> may be required</w:t>
      </w:r>
    </w:p>
    <w:p w14:paraId="67A71702" w14:textId="415871FB" w:rsidR="00646C2E" w:rsidRPr="006C73CE" w:rsidRDefault="00646C2E" w:rsidP="00D24DD3">
      <w:pPr>
        <w:spacing w:before="120"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6C73CE">
        <w:rPr>
          <w:rFonts w:ascii="Arial" w:hAnsi="Arial" w:cs="Arial"/>
          <w:b/>
          <w:sz w:val="24"/>
          <w:szCs w:val="24"/>
        </w:rPr>
        <w:t>RIAC currently has generous salary packaging arrangements available to its employees.</w:t>
      </w:r>
    </w:p>
    <w:p w14:paraId="4B79D52C" w14:textId="559B7D68" w:rsidR="00646C2E" w:rsidRPr="006C73CE" w:rsidRDefault="00646C2E" w:rsidP="00D24DD3">
      <w:pPr>
        <w:spacing w:before="120" w:after="0" w:line="360" w:lineRule="auto"/>
        <w:jc w:val="both"/>
        <w:rPr>
          <w:rFonts w:ascii="Arial" w:hAnsi="Arial" w:cs="Arial"/>
          <w:b/>
          <w:bCs/>
          <w:iCs/>
          <w:sz w:val="24"/>
          <w:szCs w:val="24"/>
        </w:rPr>
      </w:pPr>
      <w:r w:rsidRPr="006C73CE">
        <w:rPr>
          <w:rFonts w:ascii="Arial" w:hAnsi="Arial" w:cs="Arial"/>
          <w:b/>
          <w:bCs/>
          <w:iCs/>
          <w:sz w:val="24"/>
          <w:szCs w:val="24"/>
        </w:rPr>
        <w:t>Performance Review</w:t>
      </w:r>
    </w:p>
    <w:p w14:paraId="67F24AC5" w14:textId="1FA071D2" w:rsidR="008F5B59" w:rsidRPr="00E13B0D" w:rsidRDefault="00646C2E" w:rsidP="00D256E6">
      <w:pPr>
        <w:spacing w:before="120" w:after="0" w:line="360" w:lineRule="auto"/>
        <w:jc w:val="both"/>
        <w:rPr>
          <w:rFonts w:ascii="Arial" w:hAnsi="Arial" w:cs="Arial"/>
          <w:sz w:val="24"/>
          <w:szCs w:val="24"/>
        </w:rPr>
      </w:pPr>
      <w:r w:rsidRPr="006C73CE">
        <w:rPr>
          <w:rFonts w:ascii="Arial" w:hAnsi="Arial" w:cs="Arial"/>
          <w:sz w:val="24"/>
          <w:szCs w:val="24"/>
        </w:rPr>
        <w:t xml:space="preserve">A </w:t>
      </w:r>
      <w:r w:rsidR="00234243" w:rsidRPr="006C73CE">
        <w:rPr>
          <w:rFonts w:ascii="Arial" w:hAnsi="Arial" w:cs="Arial"/>
          <w:sz w:val="24"/>
          <w:szCs w:val="24"/>
        </w:rPr>
        <w:t>six-month</w:t>
      </w:r>
      <w:r w:rsidRPr="006C73CE">
        <w:rPr>
          <w:rFonts w:ascii="Arial" w:hAnsi="Arial" w:cs="Arial"/>
          <w:sz w:val="24"/>
          <w:szCs w:val="24"/>
        </w:rPr>
        <w:t xml:space="preserve"> probationary period applies to this position. RIAC has a Performance Development Policy which includes the development and review of an </w:t>
      </w:r>
      <w:r w:rsidR="22836E48" w:rsidRPr="48E5CE69">
        <w:rPr>
          <w:rFonts w:ascii="Arial" w:hAnsi="Arial" w:cs="Arial"/>
          <w:sz w:val="24"/>
          <w:szCs w:val="24"/>
        </w:rPr>
        <w:t>A</w:t>
      </w:r>
      <w:r w:rsidRPr="006C73CE">
        <w:rPr>
          <w:rFonts w:ascii="Arial" w:hAnsi="Arial" w:cs="Arial"/>
          <w:sz w:val="24"/>
          <w:szCs w:val="24"/>
        </w:rPr>
        <w:t xml:space="preserve">nnual Performance </w:t>
      </w:r>
      <w:r w:rsidR="14082571" w:rsidRPr="006C73CE">
        <w:rPr>
          <w:rFonts w:ascii="Arial" w:hAnsi="Arial" w:cs="Arial"/>
          <w:sz w:val="24"/>
          <w:szCs w:val="24"/>
        </w:rPr>
        <w:t>Review</w:t>
      </w:r>
      <w:r w:rsidRPr="006C73CE">
        <w:rPr>
          <w:rFonts w:ascii="Arial" w:hAnsi="Arial" w:cs="Arial"/>
          <w:sz w:val="24"/>
          <w:szCs w:val="24"/>
        </w:rPr>
        <w:t>.</w:t>
      </w:r>
    </w:p>
    <w:sectPr w:rsidR="008F5B59" w:rsidRPr="00E13B0D" w:rsidSect="00C535CB">
      <w:headerReference w:type="default" r:id="rId10"/>
      <w:footerReference w:type="default" r:id="rId11"/>
      <w:pgSz w:w="11906" w:h="16838"/>
      <w:pgMar w:top="2269" w:right="720" w:bottom="1843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EB60B" w14:textId="77777777" w:rsidR="00FC0C53" w:rsidRDefault="00FC0C53" w:rsidP="009326BC">
      <w:pPr>
        <w:spacing w:after="0" w:line="240" w:lineRule="auto"/>
      </w:pPr>
      <w:r>
        <w:separator/>
      </w:r>
    </w:p>
  </w:endnote>
  <w:endnote w:type="continuationSeparator" w:id="0">
    <w:p w14:paraId="3447EE7C" w14:textId="77777777" w:rsidR="00FC0C53" w:rsidRDefault="00FC0C53" w:rsidP="009326BC">
      <w:pPr>
        <w:spacing w:after="0" w:line="240" w:lineRule="auto"/>
      </w:pPr>
      <w:r>
        <w:continuationSeparator/>
      </w:r>
    </w:p>
  </w:endnote>
  <w:endnote w:type="continuationNotice" w:id="1">
    <w:p w14:paraId="576E7D89" w14:textId="77777777" w:rsidR="00FC0C53" w:rsidRDefault="00FC0C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A7399" w14:textId="77777777" w:rsidR="002E3628" w:rsidRDefault="002E3628" w:rsidP="002E3628">
    <w:pPr>
      <w:pStyle w:val="NormalWeb"/>
      <w:spacing w:before="0" w:beforeAutospacing="0" w:after="0" w:afterAutospacing="0"/>
      <w:jc w:val="both"/>
      <w:rPr>
        <w:rFonts w:asciiTheme="minorHAnsi" w:hAnsi="Calibri" w:cstheme="minorBidi"/>
        <w:color w:val="FFFFFF" w:themeColor="background1"/>
        <w:kern w:val="24"/>
        <w:sz w:val="16"/>
        <w:szCs w:val="16"/>
      </w:rPr>
    </w:pPr>
    <w:r w:rsidRPr="002E3628">
      <w:rPr>
        <w:rFonts w:asciiTheme="minorHAnsi" w:hAnsi="Calibri" w:cstheme="minorBidi"/>
        <w:noProof/>
        <w:color w:val="FFFFFF" w:themeColor="background1"/>
        <w:kern w:val="24"/>
        <w:sz w:val="16"/>
        <w:szCs w:val="16"/>
      </w:rPr>
      <mc:AlternateContent>
        <mc:Choice Requires="wps">
          <w:drawing>
            <wp:anchor distT="45720" distB="45720" distL="114300" distR="114300" simplePos="0" relativeHeight="251658245" behindDoc="0" locked="0" layoutInCell="1" allowOverlap="1" wp14:anchorId="29914CDA" wp14:editId="463E11AD">
              <wp:simplePos x="0" y="0"/>
              <wp:positionH relativeFrom="margin">
                <wp:align>center</wp:align>
              </wp:positionH>
              <wp:positionV relativeFrom="paragraph">
                <wp:posOffset>97155</wp:posOffset>
              </wp:positionV>
              <wp:extent cx="7172325" cy="1404620"/>
              <wp:effectExtent l="0" t="0" r="0" b="127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723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3D50AF" w14:textId="623E9331" w:rsidR="002E3628" w:rsidRPr="002E3628" w:rsidRDefault="002E3628" w:rsidP="002E3628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E3628">
                            <w:rPr>
                              <w:color w:val="FFFFFF" w:themeColor="background1"/>
                            </w:rPr>
                            <w:t>This resource remains the intellectual property of Rights Information &amp; Advocacy Centre Inc. (RIAC) and may not be copie</w:t>
                          </w:r>
                          <w:r w:rsidR="00655A88">
                            <w:rPr>
                              <w:color w:val="FFFFFF" w:themeColor="background1"/>
                            </w:rPr>
                            <w:t>d</w:t>
                          </w:r>
                          <w:r w:rsidRPr="002E3628">
                            <w:rPr>
                              <w:color w:val="FFFFFF" w:themeColor="background1"/>
                            </w:rPr>
                            <w:t xml:space="preserve"> or used without their prior written approval. Use of any material within this document must be accredited to Rights Information &amp; Advocacy Centre Inc. (RIAC)</w:t>
                          </w:r>
                        </w:p>
                        <w:p w14:paraId="3B4D0392" w14:textId="77777777" w:rsidR="002E3628" w:rsidRDefault="002E3628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9914CD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7.65pt;width:564.75pt;height:110.6pt;z-index:251658245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" filled="f" stroked="f">
              <v:textbox style="mso-fit-shape-to-text:t">
                <w:txbxContent>
                  <w:p w14:paraId="303D50AF" w14:textId="623E9331" w:rsidR="002E3628" w:rsidRPr="002E3628" w:rsidRDefault="002E3628" w:rsidP="002E3628">
                    <w:pPr>
                      <w:jc w:val="center"/>
                      <w:rPr>
                        <w:color w:val="FFFFFF" w:themeColor="background1"/>
                      </w:rPr>
                    </w:pPr>
                    <w:r w:rsidRPr="002E3628">
                      <w:rPr>
                        <w:color w:val="FFFFFF" w:themeColor="background1"/>
                      </w:rPr>
                      <w:t>This resource remains the intellectual property of Rights Information &amp; Advocacy Centre Inc. (RIAC) and may not be copie</w:t>
                    </w:r>
                    <w:r w:rsidR="00655A88">
                      <w:rPr>
                        <w:color w:val="FFFFFF" w:themeColor="background1"/>
                      </w:rPr>
                      <w:t>d</w:t>
                    </w:r>
                    <w:r w:rsidRPr="002E3628">
                      <w:rPr>
                        <w:color w:val="FFFFFF" w:themeColor="background1"/>
                      </w:rPr>
                      <w:t xml:space="preserve"> or used without their prior written approval. Use of any material within this document must be accredited to Rights Information &amp; Advocacy Centre Inc. (RIAC)</w:t>
                    </w:r>
                  </w:p>
                  <w:p w14:paraId="3B4D0392" w14:textId="77777777" w:rsidR="002E3628" w:rsidRDefault="002E3628"/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3" behindDoc="0" locked="0" layoutInCell="1" allowOverlap="1" wp14:anchorId="5638E274" wp14:editId="5F54565A">
          <wp:simplePos x="0" y="0"/>
          <wp:positionH relativeFrom="page">
            <wp:align>left</wp:align>
          </wp:positionH>
          <wp:positionV relativeFrom="paragraph">
            <wp:posOffset>-231775</wp:posOffset>
          </wp:positionV>
          <wp:extent cx="8032775" cy="168275"/>
          <wp:effectExtent l="0" t="0" r="6350" b="3175"/>
          <wp:wrapNone/>
          <wp:docPr id="196" name="Picture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775" cy="168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4" behindDoc="1" locked="0" layoutInCell="1" allowOverlap="1" wp14:anchorId="4181AF36" wp14:editId="272B6F67">
          <wp:simplePos x="0" y="0"/>
          <wp:positionH relativeFrom="page">
            <wp:align>left</wp:align>
          </wp:positionH>
          <wp:positionV relativeFrom="paragraph">
            <wp:posOffset>-230505</wp:posOffset>
          </wp:positionV>
          <wp:extent cx="7543800" cy="1073150"/>
          <wp:effectExtent l="0" t="0" r="0" b="0"/>
          <wp:wrapNone/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73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A1A4E6" w14:textId="77777777" w:rsidR="002E3628" w:rsidRDefault="002E3628" w:rsidP="002E3628">
    <w:pPr>
      <w:pStyle w:val="NormalWeb"/>
      <w:spacing w:before="0" w:beforeAutospacing="0" w:after="0" w:afterAutospacing="0"/>
      <w:jc w:val="both"/>
      <w:rPr>
        <w:rFonts w:asciiTheme="minorHAnsi" w:hAnsi="Calibri" w:cstheme="minorBidi"/>
        <w:color w:val="FFFFFF" w:themeColor="background1"/>
        <w:kern w:val="24"/>
        <w:sz w:val="16"/>
        <w:szCs w:val="16"/>
      </w:rPr>
    </w:pPr>
  </w:p>
  <w:p w14:paraId="7D3FF02E" w14:textId="77777777" w:rsidR="009326BC" w:rsidRDefault="009326BC" w:rsidP="002E3628">
    <w:pPr>
      <w:pStyle w:val="Footer"/>
      <w:tabs>
        <w:tab w:val="clear" w:pos="4513"/>
        <w:tab w:val="clear" w:pos="9026"/>
        <w:tab w:val="left" w:pos="2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61E95" w14:textId="77777777" w:rsidR="00FC0C53" w:rsidRDefault="00FC0C53" w:rsidP="009326BC">
      <w:pPr>
        <w:spacing w:after="0" w:line="240" w:lineRule="auto"/>
      </w:pPr>
      <w:r>
        <w:separator/>
      </w:r>
    </w:p>
  </w:footnote>
  <w:footnote w:type="continuationSeparator" w:id="0">
    <w:p w14:paraId="65FDB67B" w14:textId="77777777" w:rsidR="00FC0C53" w:rsidRDefault="00FC0C53" w:rsidP="009326BC">
      <w:pPr>
        <w:spacing w:after="0" w:line="240" w:lineRule="auto"/>
      </w:pPr>
      <w:r>
        <w:continuationSeparator/>
      </w:r>
    </w:p>
  </w:footnote>
  <w:footnote w:type="continuationNotice" w:id="1">
    <w:p w14:paraId="4CB95B0F" w14:textId="77777777" w:rsidR="00FC0C53" w:rsidRDefault="00FC0C5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F9741" w14:textId="77777777" w:rsidR="009326BC" w:rsidRDefault="002E3628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F127025" wp14:editId="48D25A13">
              <wp:simplePos x="0" y="0"/>
              <wp:positionH relativeFrom="page">
                <wp:posOffset>0</wp:posOffset>
              </wp:positionH>
              <wp:positionV relativeFrom="paragraph">
                <wp:posOffset>659765</wp:posOffset>
              </wp:positionV>
              <wp:extent cx="7563485" cy="147955"/>
              <wp:effectExtent l="0" t="0" r="18415" b="2349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3485" cy="147955"/>
                      </a:xfrm>
                      <a:prstGeom prst="rect">
                        <a:avLst/>
                      </a:prstGeom>
                      <a:solidFill>
                        <a:srgbClr val="FFC000"/>
                      </a:solidFill>
                      <a:ln w="12700" cap="flat" cmpd="sng" algn="ctr">
                        <a:solidFill>
                          <a:srgbClr val="FFCC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rect w14:anchorId="5E930036" id="Rectangle 4" o:spid="_x0000_s1026" style="position:absolute;margin-left:0;margin-top:51.95pt;width:595.55pt;height:11.6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" fillcolor="#ffc000" strokecolor="#fc0" strokeweight="1pt">
              <w10:wrap anchorx="page"/>
            </v:rect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58241" behindDoc="0" locked="0" layoutInCell="1" allowOverlap="1" wp14:anchorId="3881DB4B" wp14:editId="68C6A136">
          <wp:simplePos x="0" y="0"/>
          <wp:positionH relativeFrom="margin">
            <wp:align>center</wp:align>
          </wp:positionH>
          <wp:positionV relativeFrom="paragraph">
            <wp:posOffset>-382905</wp:posOffset>
          </wp:positionV>
          <wp:extent cx="1957070" cy="926465"/>
          <wp:effectExtent l="0" t="0" r="5080" b="6985"/>
          <wp:wrapNone/>
          <wp:docPr id="195" name="Picture 1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7070" cy="926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326BC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7239412" wp14:editId="1AF44F42">
              <wp:simplePos x="0" y="0"/>
              <wp:positionH relativeFrom="page">
                <wp:align>left</wp:align>
              </wp:positionH>
              <wp:positionV relativeFrom="page">
                <wp:posOffset>-28575</wp:posOffset>
              </wp:positionV>
              <wp:extent cx="7563621" cy="1228725"/>
              <wp:effectExtent l="0" t="0" r="0" b="95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3621" cy="1228725"/>
                      </a:xfrm>
                      <a:prstGeom prst="rect">
                        <a:avLst/>
                      </a:prstGeom>
                      <a:solidFill>
                        <a:srgbClr val="006FB5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2915EE21" id="Rectangle 1" o:spid="_x0000_s1026" style="position:absolute;margin-left:0;margin-top:-2.25pt;width:595.55pt;height:96.7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" fillcolor="#006fb5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B27FF"/>
    <w:multiLevelType w:val="hybridMultilevel"/>
    <w:tmpl w:val="12721D78"/>
    <w:lvl w:ilvl="0" w:tplc="0C09000F">
      <w:start w:val="1"/>
      <w:numFmt w:val="decimal"/>
      <w:lvlText w:val="%1."/>
      <w:lvlJc w:val="left"/>
      <w:pPr>
        <w:ind w:left="1077" w:hanging="360"/>
      </w:pPr>
    </w:lvl>
    <w:lvl w:ilvl="1" w:tplc="0C090019" w:tentative="1">
      <w:start w:val="1"/>
      <w:numFmt w:val="lowerLetter"/>
      <w:lvlText w:val="%2."/>
      <w:lvlJc w:val="left"/>
      <w:pPr>
        <w:ind w:left="1797" w:hanging="360"/>
      </w:pPr>
    </w:lvl>
    <w:lvl w:ilvl="2" w:tplc="0C09001B" w:tentative="1">
      <w:start w:val="1"/>
      <w:numFmt w:val="lowerRoman"/>
      <w:lvlText w:val="%3."/>
      <w:lvlJc w:val="right"/>
      <w:pPr>
        <w:ind w:left="2517" w:hanging="180"/>
      </w:pPr>
    </w:lvl>
    <w:lvl w:ilvl="3" w:tplc="0C09000F" w:tentative="1">
      <w:start w:val="1"/>
      <w:numFmt w:val="decimal"/>
      <w:lvlText w:val="%4."/>
      <w:lvlJc w:val="left"/>
      <w:pPr>
        <w:ind w:left="3237" w:hanging="360"/>
      </w:pPr>
    </w:lvl>
    <w:lvl w:ilvl="4" w:tplc="0C090019" w:tentative="1">
      <w:start w:val="1"/>
      <w:numFmt w:val="lowerLetter"/>
      <w:lvlText w:val="%5."/>
      <w:lvlJc w:val="left"/>
      <w:pPr>
        <w:ind w:left="3957" w:hanging="360"/>
      </w:pPr>
    </w:lvl>
    <w:lvl w:ilvl="5" w:tplc="0C09001B" w:tentative="1">
      <w:start w:val="1"/>
      <w:numFmt w:val="lowerRoman"/>
      <w:lvlText w:val="%6."/>
      <w:lvlJc w:val="right"/>
      <w:pPr>
        <w:ind w:left="4677" w:hanging="180"/>
      </w:pPr>
    </w:lvl>
    <w:lvl w:ilvl="6" w:tplc="0C09000F" w:tentative="1">
      <w:start w:val="1"/>
      <w:numFmt w:val="decimal"/>
      <w:lvlText w:val="%7."/>
      <w:lvlJc w:val="left"/>
      <w:pPr>
        <w:ind w:left="5397" w:hanging="360"/>
      </w:pPr>
    </w:lvl>
    <w:lvl w:ilvl="7" w:tplc="0C090019" w:tentative="1">
      <w:start w:val="1"/>
      <w:numFmt w:val="lowerLetter"/>
      <w:lvlText w:val="%8."/>
      <w:lvlJc w:val="left"/>
      <w:pPr>
        <w:ind w:left="6117" w:hanging="360"/>
      </w:pPr>
    </w:lvl>
    <w:lvl w:ilvl="8" w:tplc="0C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113967CA"/>
    <w:multiLevelType w:val="hybridMultilevel"/>
    <w:tmpl w:val="F2DEF73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C5157D"/>
    <w:multiLevelType w:val="hybridMultilevel"/>
    <w:tmpl w:val="0CA68A2A"/>
    <w:lvl w:ilvl="0" w:tplc="FCD08514">
      <w:start w:val="1"/>
      <w:numFmt w:val="decimal"/>
      <w:lvlText w:val="%1."/>
      <w:lvlJc w:val="left"/>
      <w:pPr>
        <w:ind w:left="720" w:hanging="360"/>
      </w:pPr>
    </w:lvl>
    <w:lvl w:ilvl="1" w:tplc="C486F78C">
      <w:start w:val="1"/>
      <w:numFmt w:val="lowerLetter"/>
      <w:lvlText w:val="%2."/>
      <w:lvlJc w:val="left"/>
      <w:pPr>
        <w:ind w:left="1440" w:hanging="360"/>
      </w:pPr>
    </w:lvl>
    <w:lvl w:ilvl="2" w:tplc="7BFCD3C8">
      <w:start w:val="1"/>
      <w:numFmt w:val="lowerRoman"/>
      <w:lvlText w:val="%3."/>
      <w:lvlJc w:val="right"/>
      <w:pPr>
        <w:ind w:left="2160" w:hanging="180"/>
      </w:pPr>
    </w:lvl>
    <w:lvl w:ilvl="3" w:tplc="55CE3068">
      <w:start w:val="1"/>
      <w:numFmt w:val="decimal"/>
      <w:lvlText w:val="%4."/>
      <w:lvlJc w:val="left"/>
      <w:pPr>
        <w:ind w:left="2880" w:hanging="360"/>
      </w:pPr>
    </w:lvl>
    <w:lvl w:ilvl="4" w:tplc="90FA6474">
      <w:start w:val="1"/>
      <w:numFmt w:val="lowerLetter"/>
      <w:lvlText w:val="%5."/>
      <w:lvlJc w:val="left"/>
      <w:pPr>
        <w:ind w:left="3600" w:hanging="360"/>
      </w:pPr>
    </w:lvl>
    <w:lvl w:ilvl="5" w:tplc="552C046E">
      <w:start w:val="1"/>
      <w:numFmt w:val="lowerRoman"/>
      <w:lvlText w:val="%6."/>
      <w:lvlJc w:val="right"/>
      <w:pPr>
        <w:ind w:left="4320" w:hanging="180"/>
      </w:pPr>
    </w:lvl>
    <w:lvl w:ilvl="6" w:tplc="37507730">
      <w:start w:val="1"/>
      <w:numFmt w:val="decimal"/>
      <w:lvlText w:val="%7."/>
      <w:lvlJc w:val="left"/>
      <w:pPr>
        <w:ind w:left="5040" w:hanging="360"/>
      </w:pPr>
    </w:lvl>
    <w:lvl w:ilvl="7" w:tplc="F6BACE3C">
      <w:start w:val="1"/>
      <w:numFmt w:val="lowerLetter"/>
      <w:lvlText w:val="%8."/>
      <w:lvlJc w:val="left"/>
      <w:pPr>
        <w:ind w:left="5760" w:hanging="360"/>
      </w:pPr>
    </w:lvl>
    <w:lvl w:ilvl="8" w:tplc="9026832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C6D34"/>
    <w:multiLevelType w:val="hybridMultilevel"/>
    <w:tmpl w:val="6F347BF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64FBB"/>
    <w:multiLevelType w:val="hybridMultilevel"/>
    <w:tmpl w:val="1F2EA2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AF475D"/>
    <w:multiLevelType w:val="hybridMultilevel"/>
    <w:tmpl w:val="1F9622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173EB"/>
    <w:multiLevelType w:val="hybridMultilevel"/>
    <w:tmpl w:val="AFFC0784"/>
    <w:lvl w:ilvl="0" w:tplc="02CC9F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F474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8210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79861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E2C7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022A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B4466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0A912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1CB5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0EC0585"/>
    <w:multiLevelType w:val="hybridMultilevel"/>
    <w:tmpl w:val="D69A6286"/>
    <w:lvl w:ilvl="0" w:tplc="1F4C2C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364A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0BF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F4BA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AA4B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0E21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1C16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3087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60C9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A83847"/>
    <w:multiLevelType w:val="hybridMultilevel"/>
    <w:tmpl w:val="52A298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8F1B74"/>
    <w:multiLevelType w:val="hybridMultilevel"/>
    <w:tmpl w:val="FFB08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175A7"/>
    <w:multiLevelType w:val="hybridMultilevel"/>
    <w:tmpl w:val="964E98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84D1D"/>
    <w:multiLevelType w:val="hybridMultilevel"/>
    <w:tmpl w:val="4ACE196C"/>
    <w:lvl w:ilvl="0" w:tplc="9B78C98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4918C3"/>
    <w:multiLevelType w:val="hybridMultilevel"/>
    <w:tmpl w:val="683E6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E3C71"/>
    <w:multiLevelType w:val="hybridMultilevel"/>
    <w:tmpl w:val="08563C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15C18"/>
    <w:multiLevelType w:val="hybridMultilevel"/>
    <w:tmpl w:val="BF7EF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A5780D"/>
    <w:multiLevelType w:val="hybridMultilevel"/>
    <w:tmpl w:val="C3D697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1C61A3"/>
    <w:multiLevelType w:val="hybridMultilevel"/>
    <w:tmpl w:val="B58EB380"/>
    <w:lvl w:ilvl="0" w:tplc="F7426A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EB0AB6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C944B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010474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F3C0A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482C5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6B4AF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79E48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FB050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E7072D4"/>
    <w:multiLevelType w:val="hybridMultilevel"/>
    <w:tmpl w:val="E996A96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0191643">
    <w:abstractNumId w:val="7"/>
  </w:num>
  <w:num w:numId="2" w16cid:durableId="2085684663">
    <w:abstractNumId w:val="2"/>
  </w:num>
  <w:num w:numId="3" w16cid:durableId="1906066027">
    <w:abstractNumId w:val="16"/>
  </w:num>
  <w:num w:numId="4" w16cid:durableId="607395279">
    <w:abstractNumId w:val="11"/>
  </w:num>
  <w:num w:numId="5" w16cid:durableId="371228603">
    <w:abstractNumId w:val="8"/>
  </w:num>
  <w:num w:numId="6" w16cid:durableId="47192010">
    <w:abstractNumId w:val="1"/>
  </w:num>
  <w:num w:numId="7" w16cid:durableId="2091613584">
    <w:abstractNumId w:val="14"/>
  </w:num>
  <w:num w:numId="8" w16cid:durableId="460195924">
    <w:abstractNumId w:val="0"/>
  </w:num>
  <w:num w:numId="9" w16cid:durableId="279721608">
    <w:abstractNumId w:val="15"/>
  </w:num>
  <w:num w:numId="10" w16cid:durableId="734014253">
    <w:abstractNumId w:val="17"/>
  </w:num>
  <w:num w:numId="11" w16cid:durableId="115686394">
    <w:abstractNumId w:val="5"/>
  </w:num>
  <w:num w:numId="12" w16cid:durableId="535967937">
    <w:abstractNumId w:val="12"/>
  </w:num>
  <w:num w:numId="13" w16cid:durableId="927926816">
    <w:abstractNumId w:val="3"/>
  </w:num>
  <w:num w:numId="14" w16cid:durableId="2112773746">
    <w:abstractNumId w:val="10"/>
  </w:num>
  <w:num w:numId="15" w16cid:durableId="769812534">
    <w:abstractNumId w:val="9"/>
  </w:num>
  <w:num w:numId="16" w16cid:durableId="135687638">
    <w:abstractNumId w:val="4"/>
  </w:num>
  <w:num w:numId="17" w16cid:durableId="1984577804">
    <w:abstractNumId w:val="13"/>
  </w:num>
  <w:num w:numId="18" w16cid:durableId="17525832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Nzc0tDQ3MTK0MDJW0lEKTi0uzszPAykwrQUAm0TsQSwAAAA="/>
  </w:docVars>
  <w:rsids>
    <w:rsidRoot w:val="00385CCE"/>
    <w:rsid w:val="000279AE"/>
    <w:rsid w:val="000721D1"/>
    <w:rsid w:val="000779B3"/>
    <w:rsid w:val="000B206B"/>
    <w:rsid w:val="000B7EC6"/>
    <w:rsid w:val="000D0880"/>
    <w:rsid w:val="00107B73"/>
    <w:rsid w:val="001161AC"/>
    <w:rsid w:val="0012201D"/>
    <w:rsid w:val="00142FBE"/>
    <w:rsid w:val="00166453"/>
    <w:rsid w:val="00192DE6"/>
    <w:rsid w:val="001A3ACD"/>
    <w:rsid w:val="001B1717"/>
    <w:rsid w:val="001D4691"/>
    <w:rsid w:val="001D7B4F"/>
    <w:rsid w:val="002056B6"/>
    <w:rsid w:val="00211A73"/>
    <w:rsid w:val="0021598F"/>
    <w:rsid w:val="00234243"/>
    <w:rsid w:val="00252D68"/>
    <w:rsid w:val="0025494C"/>
    <w:rsid w:val="00266E61"/>
    <w:rsid w:val="002B4A9E"/>
    <w:rsid w:val="002D13A5"/>
    <w:rsid w:val="002E3628"/>
    <w:rsid w:val="00337ED3"/>
    <w:rsid w:val="00342145"/>
    <w:rsid w:val="00346DF5"/>
    <w:rsid w:val="00385CCE"/>
    <w:rsid w:val="0039005B"/>
    <w:rsid w:val="003C3719"/>
    <w:rsid w:val="003C633E"/>
    <w:rsid w:val="00403C46"/>
    <w:rsid w:val="00457507"/>
    <w:rsid w:val="00485101"/>
    <w:rsid w:val="004933EE"/>
    <w:rsid w:val="004B5E29"/>
    <w:rsid w:val="004D2FEF"/>
    <w:rsid w:val="005017C1"/>
    <w:rsid w:val="00525744"/>
    <w:rsid w:val="00561806"/>
    <w:rsid w:val="00565D0B"/>
    <w:rsid w:val="00580B8E"/>
    <w:rsid w:val="00587AA9"/>
    <w:rsid w:val="005A3597"/>
    <w:rsid w:val="005C7B17"/>
    <w:rsid w:val="005E034F"/>
    <w:rsid w:val="005E454A"/>
    <w:rsid w:val="00614265"/>
    <w:rsid w:val="00623E81"/>
    <w:rsid w:val="006258BB"/>
    <w:rsid w:val="00645B94"/>
    <w:rsid w:val="00646C2E"/>
    <w:rsid w:val="00655A88"/>
    <w:rsid w:val="00673493"/>
    <w:rsid w:val="00691C16"/>
    <w:rsid w:val="006B7635"/>
    <w:rsid w:val="006C73CE"/>
    <w:rsid w:val="006F0389"/>
    <w:rsid w:val="007321B6"/>
    <w:rsid w:val="0075138D"/>
    <w:rsid w:val="007606DA"/>
    <w:rsid w:val="00762AE0"/>
    <w:rsid w:val="00764D28"/>
    <w:rsid w:val="00794458"/>
    <w:rsid w:val="007C287D"/>
    <w:rsid w:val="00857EBE"/>
    <w:rsid w:val="008E2ADB"/>
    <w:rsid w:val="008F5B59"/>
    <w:rsid w:val="0091703D"/>
    <w:rsid w:val="00923BA4"/>
    <w:rsid w:val="00930E81"/>
    <w:rsid w:val="009326BC"/>
    <w:rsid w:val="009A7477"/>
    <w:rsid w:val="009B0335"/>
    <w:rsid w:val="009B357D"/>
    <w:rsid w:val="009D2186"/>
    <w:rsid w:val="009E0C66"/>
    <w:rsid w:val="009F3837"/>
    <w:rsid w:val="00A17CCE"/>
    <w:rsid w:val="00A657D3"/>
    <w:rsid w:val="00A754D6"/>
    <w:rsid w:val="00A82E66"/>
    <w:rsid w:val="00A83544"/>
    <w:rsid w:val="00AA59CB"/>
    <w:rsid w:val="00AB2E16"/>
    <w:rsid w:val="00AD5F57"/>
    <w:rsid w:val="00AF423D"/>
    <w:rsid w:val="00B031C5"/>
    <w:rsid w:val="00B05950"/>
    <w:rsid w:val="00B3754A"/>
    <w:rsid w:val="00B37A39"/>
    <w:rsid w:val="00B44C6C"/>
    <w:rsid w:val="00B72AFE"/>
    <w:rsid w:val="00B94AFA"/>
    <w:rsid w:val="00BE7A25"/>
    <w:rsid w:val="00C07AA3"/>
    <w:rsid w:val="00C24A8A"/>
    <w:rsid w:val="00C535CB"/>
    <w:rsid w:val="00C86F96"/>
    <w:rsid w:val="00CA55FE"/>
    <w:rsid w:val="00CB4452"/>
    <w:rsid w:val="00CD79F3"/>
    <w:rsid w:val="00CE2E2E"/>
    <w:rsid w:val="00D1203C"/>
    <w:rsid w:val="00D13580"/>
    <w:rsid w:val="00D24DD3"/>
    <w:rsid w:val="00D256E6"/>
    <w:rsid w:val="00D357CE"/>
    <w:rsid w:val="00D5299A"/>
    <w:rsid w:val="00D609E3"/>
    <w:rsid w:val="00D67868"/>
    <w:rsid w:val="00D9231E"/>
    <w:rsid w:val="00D97E1F"/>
    <w:rsid w:val="00DF03B9"/>
    <w:rsid w:val="00E13B0D"/>
    <w:rsid w:val="00E34134"/>
    <w:rsid w:val="00E3504B"/>
    <w:rsid w:val="00ED0D7C"/>
    <w:rsid w:val="00F15450"/>
    <w:rsid w:val="00F1558D"/>
    <w:rsid w:val="00F54B7C"/>
    <w:rsid w:val="00F64827"/>
    <w:rsid w:val="00FA1E7B"/>
    <w:rsid w:val="00FC0C53"/>
    <w:rsid w:val="00FF4EFB"/>
    <w:rsid w:val="0143AB89"/>
    <w:rsid w:val="014D8506"/>
    <w:rsid w:val="02CD648D"/>
    <w:rsid w:val="02EB4ED8"/>
    <w:rsid w:val="0441A324"/>
    <w:rsid w:val="05709B30"/>
    <w:rsid w:val="071C9B62"/>
    <w:rsid w:val="08BBA743"/>
    <w:rsid w:val="08CEC20F"/>
    <w:rsid w:val="0A733527"/>
    <w:rsid w:val="0ACAE097"/>
    <w:rsid w:val="0B1258AD"/>
    <w:rsid w:val="0D70F1CC"/>
    <w:rsid w:val="0DF11078"/>
    <w:rsid w:val="0E2151B2"/>
    <w:rsid w:val="0F76CAB7"/>
    <w:rsid w:val="0F7FF2C4"/>
    <w:rsid w:val="0F92BF38"/>
    <w:rsid w:val="10AD44D9"/>
    <w:rsid w:val="10E371E0"/>
    <w:rsid w:val="112E8F99"/>
    <w:rsid w:val="113176FB"/>
    <w:rsid w:val="11C0DB92"/>
    <w:rsid w:val="121355C5"/>
    <w:rsid w:val="1361ED50"/>
    <w:rsid w:val="14082571"/>
    <w:rsid w:val="144A3BDA"/>
    <w:rsid w:val="1516EF07"/>
    <w:rsid w:val="1593F0CB"/>
    <w:rsid w:val="17A5BEA3"/>
    <w:rsid w:val="18A5375F"/>
    <w:rsid w:val="191DACFD"/>
    <w:rsid w:val="19ED98E4"/>
    <w:rsid w:val="1A4009E2"/>
    <w:rsid w:val="1C123BB1"/>
    <w:rsid w:val="1C2B38A0"/>
    <w:rsid w:val="1CA10A06"/>
    <w:rsid w:val="1CD38447"/>
    <w:rsid w:val="1F1478E3"/>
    <w:rsid w:val="201AB80D"/>
    <w:rsid w:val="207430F5"/>
    <w:rsid w:val="20E0C4AF"/>
    <w:rsid w:val="220D9CE2"/>
    <w:rsid w:val="227C9510"/>
    <w:rsid w:val="22836E48"/>
    <w:rsid w:val="25389D55"/>
    <w:rsid w:val="25B86806"/>
    <w:rsid w:val="25D95A1B"/>
    <w:rsid w:val="25F1FB28"/>
    <w:rsid w:val="2606E9AF"/>
    <w:rsid w:val="270E9E59"/>
    <w:rsid w:val="28134DBB"/>
    <w:rsid w:val="28183D86"/>
    <w:rsid w:val="2AA9A08A"/>
    <w:rsid w:val="2AD91546"/>
    <w:rsid w:val="2F1A95AB"/>
    <w:rsid w:val="326A2AF5"/>
    <w:rsid w:val="327ACB4C"/>
    <w:rsid w:val="354E8366"/>
    <w:rsid w:val="35812C0F"/>
    <w:rsid w:val="35A1CBB7"/>
    <w:rsid w:val="36720801"/>
    <w:rsid w:val="36ECEE65"/>
    <w:rsid w:val="3710D06C"/>
    <w:rsid w:val="373D9C18"/>
    <w:rsid w:val="3881F41F"/>
    <w:rsid w:val="39104EC4"/>
    <w:rsid w:val="3A2268C8"/>
    <w:rsid w:val="3BB0CB6A"/>
    <w:rsid w:val="3CE3BA4B"/>
    <w:rsid w:val="3D1E3256"/>
    <w:rsid w:val="3D8D2723"/>
    <w:rsid w:val="3E9DF810"/>
    <w:rsid w:val="3EAE5E89"/>
    <w:rsid w:val="3F574177"/>
    <w:rsid w:val="40CCA8DB"/>
    <w:rsid w:val="4121BE5C"/>
    <w:rsid w:val="42074F05"/>
    <w:rsid w:val="42538313"/>
    <w:rsid w:val="42CEE7A5"/>
    <w:rsid w:val="4330FBAF"/>
    <w:rsid w:val="43C68C7A"/>
    <w:rsid w:val="442B52D2"/>
    <w:rsid w:val="45E4B999"/>
    <w:rsid w:val="465B04C1"/>
    <w:rsid w:val="47DDACC5"/>
    <w:rsid w:val="47FE1470"/>
    <w:rsid w:val="483C1872"/>
    <w:rsid w:val="4841F234"/>
    <w:rsid w:val="48E5CE69"/>
    <w:rsid w:val="492775EB"/>
    <w:rsid w:val="4954FA4E"/>
    <w:rsid w:val="495FAF65"/>
    <w:rsid w:val="4AD69AC2"/>
    <w:rsid w:val="4AE67BB1"/>
    <w:rsid w:val="4AFB7FC6"/>
    <w:rsid w:val="4B1EA738"/>
    <w:rsid w:val="4C4DC7B0"/>
    <w:rsid w:val="4D422239"/>
    <w:rsid w:val="4D5C4690"/>
    <w:rsid w:val="4E84739F"/>
    <w:rsid w:val="4F248BBF"/>
    <w:rsid w:val="52586C06"/>
    <w:rsid w:val="53444173"/>
    <w:rsid w:val="53710D1F"/>
    <w:rsid w:val="53BE72F2"/>
    <w:rsid w:val="54695FCB"/>
    <w:rsid w:val="55B8C06E"/>
    <w:rsid w:val="55D8F745"/>
    <w:rsid w:val="55FC10CD"/>
    <w:rsid w:val="567209D5"/>
    <w:rsid w:val="568CB05A"/>
    <w:rsid w:val="57937848"/>
    <w:rsid w:val="57FBBE15"/>
    <w:rsid w:val="5A8A2518"/>
    <w:rsid w:val="5AAB61BA"/>
    <w:rsid w:val="5E4B8816"/>
    <w:rsid w:val="5E55137D"/>
    <w:rsid w:val="603E5550"/>
    <w:rsid w:val="606B1569"/>
    <w:rsid w:val="61DA25B1"/>
    <w:rsid w:val="63B7C8A1"/>
    <w:rsid w:val="6528D82A"/>
    <w:rsid w:val="652DE9B9"/>
    <w:rsid w:val="6699F385"/>
    <w:rsid w:val="69219ADF"/>
    <w:rsid w:val="699489E3"/>
    <w:rsid w:val="6A16BF7F"/>
    <w:rsid w:val="6BD7D07C"/>
    <w:rsid w:val="6CFECACE"/>
    <w:rsid w:val="6E8BDD0D"/>
    <w:rsid w:val="6E91F544"/>
    <w:rsid w:val="6EA5056A"/>
    <w:rsid w:val="71DE3142"/>
    <w:rsid w:val="7260B795"/>
    <w:rsid w:val="72C3DA6E"/>
    <w:rsid w:val="741B05A1"/>
    <w:rsid w:val="7469619F"/>
    <w:rsid w:val="74DF2A10"/>
    <w:rsid w:val="751EDB10"/>
    <w:rsid w:val="7A9E70A0"/>
    <w:rsid w:val="7B37904F"/>
    <w:rsid w:val="7BC83925"/>
    <w:rsid w:val="7C3A4101"/>
    <w:rsid w:val="7C3DE999"/>
    <w:rsid w:val="7CCF5E4C"/>
    <w:rsid w:val="7D21C14B"/>
    <w:rsid w:val="7D31C664"/>
    <w:rsid w:val="7D428B34"/>
    <w:rsid w:val="7DE56962"/>
    <w:rsid w:val="7E0D96B8"/>
    <w:rsid w:val="7EFF2309"/>
    <w:rsid w:val="7F59B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32109C"/>
  <w15:chartTrackingRefBased/>
  <w15:docId w15:val="{0103F70D-9660-4389-93FA-DEA39420A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635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rsid w:val="006B7635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basedOn w:val="DefaultParagraphFont"/>
    <w:uiPriority w:val="1"/>
    <w:rsid w:val="00CA55FE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932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6BC"/>
  </w:style>
  <w:style w:type="paragraph" w:styleId="Footer">
    <w:name w:val="footer"/>
    <w:basedOn w:val="Normal"/>
    <w:link w:val="FooterChar"/>
    <w:uiPriority w:val="99"/>
    <w:unhideWhenUsed/>
    <w:rsid w:val="00932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6BC"/>
  </w:style>
  <w:style w:type="paragraph" w:styleId="NormalWeb">
    <w:name w:val="Normal (Web)"/>
    <w:basedOn w:val="Normal"/>
    <w:uiPriority w:val="99"/>
    <w:unhideWhenUsed/>
    <w:rsid w:val="002E362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character" w:customStyle="1" w:styleId="Heading1Char">
    <w:name w:val="Heading 1 Char"/>
    <w:basedOn w:val="DefaultParagraphFont"/>
    <w:link w:val="Heading1"/>
    <w:rsid w:val="006B7635"/>
    <w:rPr>
      <w:rFonts w:ascii="Arial" w:eastAsia="Times New Roman" w:hAnsi="Arial" w:cs="Arial"/>
      <w:b/>
      <w:bCs/>
      <w:kern w:val="32"/>
      <w:sz w:val="32"/>
      <w:szCs w:val="32"/>
    </w:rPr>
  </w:style>
  <w:style w:type="paragraph" w:customStyle="1" w:styleId="BNGNormal">
    <w:name w:val="BNG Normal"/>
    <w:basedOn w:val="Normal"/>
    <w:qFormat/>
    <w:rsid w:val="006B7635"/>
    <w:pPr>
      <w:widowControl w:val="0"/>
      <w:suppressAutoHyphens/>
      <w:autoSpaceDE w:val="0"/>
      <w:autoSpaceDN w:val="0"/>
      <w:adjustRightInd w:val="0"/>
      <w:spacing w:after="120" w:line="240" w:lineRule="auto"/>
      <w:textAlignment w:val="center"/>
    </w:pPr>
    <w:rPr>
      <w:rFonts w:ascii="Arial" w:eastAsia="Calibri" w:hAnsi="Arial" w:cs="Avenir-Book"/>
      <w:color w:val="404040"/>
      <w:sz w:val="20"/>
      <w:szCs w:val="20"/>
      <w:lang w:val="en-GB" w:eastAsia="en-AU"/>
    </w:rPr>
  </w:style>
  <w:style w:type="character" w:styleId="PlaceholderText">
    <w:name w:val="Placeholder Text"/>
    <w:basedOn w:val="DefaultParagraphFont"/>
    <w:uiPriority w:val="99"/>
    <w:semiHidden/>
    <w:rsid w:val="006B7635"/>
    <w:rPr>
      <w:color w:val="808080"/>
    </w:rPr>
  </w:style>
  <w:style w:type="table" w:styleId="TableGrid">
    <w:name w:val="Table Grid"/>
    <w:basedOn w:val="TableNormal"/>
    <w:uiPriority w:val="39"/>
    <w:rsid w:val="00A657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657D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Normal3">
    <w:name w:val="Normal + 3"/>
    <w:basedOn w:val="Normal"/>
    <w:rsid w:val="00AF423D"/>
    <w:pPr>
      <w:spacing w:after="0" w:line="240" w:lineRule="auto"/>
      <w:ind w:left="1200" w:hanging="640"/>
      <w:jc w:val="both"/>
    </w:pPr>
    <w:rPr>
      <w:rFonts w:ascii="Palatino" w:eastAsia="Times New Roman" w:hAnsi="Palatino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A754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424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424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1A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1A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2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8DCA9998BCF47A7A3F5269C82AA9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3E89B-1A7F-4EA1-BED3-7E9CA8E6371E}"/>
      </w:docPartPr>
      <w:docPartBody>
        <w:p w:rsidR="00AB2E16" w:rsidRDefault="00AB2E16">
          <w:pPr>
            <w:pStyle w:val="28DCA9998BCF47A7A3F5269C82AA9229"/>
          </w:pPr>
          <w:r w:rsidRPr="002F22E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B2E16"/>
    <w:rsid w:val="001B116E"/>
    <w:rsid w:val="00481B9C"/>
    <w:rsid w:val="009F1766"/>
    <w:rsid w:val="00AB2E16"/>
    <w:rsid w:val="00CF3CB9"/>
    <w:rsid w:val="00D23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8DCA9998BCF47A7A3F5269C82AA9229">
    <w:name w:val="28DCA9998BCF47A7A3F5269C82AA9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Date_x002f_Time xmlns="06c14bac-afc9-4719-b87c-61dc35c1fa0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E3B3E70249C74D84F418FD00C26016" ma:contentTypeVersion="16" ma:contentTypeDescription="Create a new document." ma:contentTypeScope="" ma:versionID="666ca13a538b47aa15963cf300f95169">
  <xsd:schema xmlns:xsd="http://www.w3.org/2001/XMLSchema" xmlns:xs="http://www.w3.org/2001/XMLSchema" xmlns:p="http://schemas.microsoft.com/office/2006/metadata/properties" xmlns:ns1="http://schemas.microsoft.com/sharepoint/v3" xmlns:ns2="06c14bac-afc9-4719-b87c-61dc35c1fa06" xmlns:ns3="f82c22c4-3d29-4302-a5bf-3020d5723fad" targetNamespace="http://schemas.microsoft.com/office/2006/metadata/properties" ma:root="true" ma:fieldsID="64d008175fe171e42cf3f12f87e05c9e" ns1:_="" ns2:_="" ns3:_="">
    <xsd:import namespace="http://schemas.microsoft.com/sharepoint/v3"/>
    <xsd:import namespace="06c14bac-afc9-4719-b87c-61dc35c1fa06"/>
    <xsd:import namespace="f82c22c4-3d29-4302-a5bf-3020d5723f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2:MediaLengthInSeconds" minOccurs="0"/>
                <xsd:element ref="ns2:Date_x002f_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c14bac-afc9-4719-b87c-61dc35c1f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Date_x002f_Time" ma:index="23" nillable="true" ma:displayName="Date/Time" ma:format="DateOnly" ma:internalName="Date_x002f_Tim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2c22c4-3d29-4302-a5bf-3020d5723f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2040BC-B210-4FE5-8FBB-CC9B459F7BF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6c14bac-afc9-4719-b87c-61dc35c1fa06"/>
  </ds:schemaRefs>
</ds:datastoreItem>
</file>

<file path=customXml/itemProps2.xml><?xml version="1.0" encoding="utf-8"?>
<ds:datastoreItem xmlns:ds="http://schemas.openxmlformats.org/officeDocument/2006/customXml" ds:itemID="{5CF01C3E-7914-49AB-AA7A-02DEB321AA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788A0E-872E-4A36-8447-86BCCC693B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6c14bac-afc9-4719-b87c-61dc35c1fa06"/>
    <ds:schemaRef ds:uri="f82c22c4-3d29-4302-a5bf-3020d5723f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253</Words>
  <Characters>7144</Characters>
  <Application>Microsoft Office Word</Application>
  <DocSecurity>0</DocSecurity>
  <Lines>59</Lines>
  <Paragraphs>16</Paragraphs>
  <ScaleCrop>false</ScaleCrop>
  <Company/>
  <LinksUpToDate>false</LinksUpToDate>
  <CharactersWithSpaces>8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James</dc:creator>
  <cp:keywords/>
  <dc:description/>
  <cp:lastModifiedBy>Nicole James</cp:lastModifiedBy>
  <cp:revision>9</cp:revision>
  <dcterms:created xsi:type="dcterms:W3CDTF">2022-03-23T17:29:00Z</dcterms:created>
  <dcterms:modified xsi:type="dcterms:W3CDTF">2022-11-09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E3B3E70249C74D84F418FD00C26016</vt:lpwstr>
  </property>
</Properties>
</file>